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53253E" w14:textId="77777777" w:rsidR="0025104C" w:rsidRPr="0082208E" w:rsidRDefault="0025104C" w:rsidP="0025104C">
      <w:pPr>
        <w:pStyle w:val="ListParagraph"/>
        <w:numPr>
          <w:ilvl w:val="0"/>
          <w:numId w:val="31"/>
        </w:numPr>
        <w:ind w:left="-216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PROFESSIONAL SUMMARY</w:t>
      </w:r>
    </w:p>
    <w:p w14:paraId="0BC8863B" w14:textId="77777777" w:rsidR="0025104C" w:rsidRPr="0082208E" w:rsidRDefault="0025104C" w:rsidP="0025104C">
      <w:pPr>
        <w:pStyle w:val="ListParagraph"/>
        <w:spacing w:after="0"/>
        <w:ind w:left="72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>Ph.D.-qualified professional with over 20 years of experience in academia, public financial management, governance, and international development. Proven track record working with the United Nations, World Bank, USAID, NATO/ISAF, and Afghan government institutions. Expertise in finance, policy development, human rights, and higher education. Experienced educator and researcher with strong leadership in program management, institutional reform, and capacity building.</w:t>
      </w:r>
    </w:p>
    <w:p w14:paraId="6A6AEDFA" w14:textId="77777777" w:rsidR="0025104C" w:rsidRPr="0082208E" w:rsidRDefault="0025104C" w:rsidP="0025104C">
      <w:pPr>
        <w:pStyle w:val="ListParagraph"/>
        <w:numPr>
          <w:ilvl w:val="0"/>
          <w:numId w:val="16"/>
        </w:numPr>
        <w:spacing w:after="0"/>
        <w:ind w:left="-216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CORE COMPETENCIES</w:t>
      </w:r>
    </w:p>
    <w:p w14:paraId="23388576" w14:textId="42EF0BF7" w:rsidR="0025104C" w:rsidRPr="0082208E" w:rsidRDefault="0025104C" w:rsidP="0025104C">
      <w:pPr>
        <w:pStyle w:val="ListParagraph"/>
        <w:spacing w:after="0"/>
        <w:ind w:left="72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>Public Financial Management</w:t>
      </w:r>
      <w:r w:rsidR="0082208E">
        <w:rPr>
          <w:rFonts w:asciiTheme="majorHAnsi" w:hAnsiTheme="majorHAnsi" w:cstheme="majorHAnsi"/>
          <w:lang w:val="en-IN"/>
        </w:rPr>
        <w:t>,</w:t>
      </w:r>
      <w:r w:rsidRPr="0082208E">
        <w:rPr>
          <w:rFonts w:asciiTheme="majorHAnsi" w:hAnsiTheme="majorHAnsi" w:cstheme="majorHAnsi"/>
          <w:lang w:val="en-IN"/>
        </w:rPr>
        <w:t xml:space="preserve"> Policy Analysis</w:t>
      </w:r>
      <w:r w:rsidR="0082208E">
        <w:rPr>
          <w:rFonts w:asciiTheme="majorHAnsi" w:hAnsiTheme="majorHAnsi" w:cstheme="majorHAnsi"/>
          <w:lang w:val="en-IN"/>
        </w:rPr>
        <w:t>,</w:t>
      </w:r>
      <w:r w:rsidRPr="0082208E">
        <w:rPr>
          <w:rFonts w:asciiTheme="majorHAnsi" w:hAnsiTheme="majorHAnsi" w:cstheme="majorHAnsi"/>
          <w:lang w:val="en-IN"/>
        </w:rPr>
        <w:t xml:space="preserve"> Governance &amp; Administration</w:t>
      </w:r>
      <w:r w:rsidR="0082208E">
        <w:rPr>
          <w:rFonts w:asciiTheme="majorHAnsi" w:hAnsiTheme="majorHAnsi" w:cstheme="majorHAnsi"/>
          <w:lang w:val="en-IN"/>
        </w:rPr>
        <w:t xml:space="preserve">, </w:t>
      </w:r>
      <w:r w:rsidRPr="0082208E">
        <w:rPr>
          <w:rFonts w:asciiTheme="majorHAnsi" w:hAnsiTheme="majorHAnsi" w:cstheme="majorHAnsi"/>
          <w:lang w:val="en-IN"/>
        </w:rPr>
        <w:t>Program Management, Higher Education &amp; Teaching</w:t>
      </w:r>
      <w:r w:rsidR="0082208E">
        <w:rPr>
          <w:rFonts w:asciiTheme="majorHAnsi" w:hAnsiTheme="majorHAnsi" w:cstheme="majorHAnsi"/>
          <w:lang w:val="en-IN"/>
        </w:rPr>
        <w:t xml:space="preserve">, </w:t>
      </w:r>
      <w:r w:rsidRPr="0082208E">
        <w:rPr>
          <w:rFonts w:asciiTheme="majorHAnsi" w:hAnsiTheme="majorHAnsi" w:cstheme="majorHAnsi"/>
          <w:lang w:val="en-IN"/>
        </w:rPr>
        <w:t>Research &amp; Publications</w:t>
      </w:r>
      <w:r w:rsidR="0082208E">
        <w:rPr>
          <w:rFonts w:asciiTheme="majorHAnsi" w:hAnsiTheme="majorHAnsi" w:cstheme="majorHAnsi"/>
          <w:lang w:val="en-IN"/>
        </w:rPr>
        <w:t xml:space="preserve">, </w:t>
      </w:r>
      <w:r w:rsidRPr="0082208E">
        <w:rPr>
          <w:rFonts w:asciiTheme="majorHAnsi" w:hAnsiTheme="majorHAnsi" w:cstheme="majorHAnsi"/>
          <w:lang w:val="en-IN"/>
        </w:rPr>
        <w:t>Human Rights &amp; Gender Equality, International Development</w:t>
      </w:r>
      <w:r w:rsidR="0082208E">
        <w:rPr>
          <w:rFonts w:asciiTheme="majorHAnsi" w:hAnsiTheme="majorHAnsi" w:cstheme="majorHAnsi"/>
          <w:lang w:val="en-IN"/>
        </w:rPr>
        <w:t xml:space="preserve">, </w:t>
      </w:r>
      <w:r w:rsidRPr="0082208E">
        <w:rPr>
          <w:rFonts w:asciiTheme="majorHAnsi" w:hAnsiTheme="majorHAnsi" w:cstheme="majorHAnsi"/>
          <w:lang w:val="en-IN"/>
        </w:rPr>
        <w:t>Leadership &amp; Team Management</w:t>
      </w:r>
      <w:r w:rsidR="0082208E">
        <w:rPr>
          <w:rFonts w:asciiTheme="majorHAnsi" w:hAnsiTheme="majorHAnsi" w:cstheme="majorHAnsi"/>
          <w:lang w:val="en-IN"/>
        </w:rPr>
        <w:t xml:space="preserve"> and </w:t>
      </w:r>
      <w:r w:rsidRPr="0082208E">
        <w:rPr>
          <w:rFonts w:asciiTheme="majorHAnsi" w:hAnsiTheme="majorHAnsi" w:cstheme="majorHAnsi"/>
          <w:lang w:val="en-IN"/>
        </w:rPr>
        <w:t>Strategic Planning</w:t>
      </w:r>
    </w:p>
    <w:p w14:paraId="1543BD01" w14:textId="77777777" w:rsidR="0025104C" w:rsidRPr="0082208E" w:rsidRDefault="0025104C" w:rsidP="0025104C">
      <w:pPr>
        <w:pStyle w:val="ListParagraph"/>
        <w:numPr>
          <w:ilvl w:val="0"/>
          <w:numId w:val="16"/>
        </w:numPr>
        <w:spacing w:after="0"/>
        <w:ind w:left="-216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PROFESSIONAL EXPERIENCE</w:t>
      </w:r>
    </w:p>
    <w:p w14:paraId="62B68F20" w14:textId="77777777" w:rsidR="0025104C" w:rsidRPr="0082208E" w:rsidRDefault="0025104C" w:rsidP="0082208E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b/>
          <w:bCs/>
          <w:sz w:val="22"/>
          <w:szCs w:val="22"/>
          <w:lang w:val="en-IN"/>
        </w:rPr>
        <w:t>Academic &amp; Research Engagements (Exile &amp; International Collaboration)</w:t>
      </w:r>
      <w:r w:rsidRPr="0082208E">
        <w:rPr>
          <w:rFonts w:asciiTheme="majorHAnsi" w:hAnsiTheme="majorHAnsi" w:cstheme="majorHAnsi"/>
          <w:b/>
          <w:bCs/>
          <w:sz w:val="22"/>
          <w:szCs w:val="22"/>
          <w:lang w:val="en-IN"/>
        </w:rPr>
        <w:br/>
      </w:r>
      <w:r w:rsidRPr="0082208E">
        <w:rPr>
          <w:rFonts w:asciiTheme="majorHAnsi" w:hAnsiTheme="majorHAnsi" w:cstheme="majorHAnsi"/>
          <w:b/>
          <w:bCs/>
          <w:i/>
          <w:iCs/>
          <w:sz w:val="22"/>
          <w:szCs w:val="22"/>
          <w:lang w:val="en-IN"/>
        </w:rPr>
        <w:t>India / U.S. / Remote | 2021 – 2025</w:t>
      </w:r>
    </w:p>
    <w:p w14:paraId="109DAE92" w14:textId="77777777" w:rsidR="0025104C" w:rsidRPr="0082208E" w:rsidRDefault="0025104C" w:rsidP="0082208E">
      <w:pPr>
        <w:pStyle w:val="ListParagraph"/>
        <w:numPr>
          <w:ilvl w:val="0"/>
          <w:numId w:val="33"/>
        </w:numPr>
        <w:ind w:left="648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Collaborated with Bay Area Cultural Connections (California), University in Exile Consortium (The New School, New York), and Centre for Policy Research (New Delhi). </w:t>
      </w:r>
    </w:p>
    <w:p w14:paraId="0C3ED8C1" w14:textId="77777777" w:rsidR="0025104C" w:rsidRPr="0082208E" w:rsidRDefault="0025104C" w:rsidP="0082208E">
      <w:pPr>
        <w:pStyle w:val="ListParagraph"/>
        <w:numPr>
          <w:ilvl w:val="0"/>
          <w:numId w:val="33"/>
        </w:numPr>
        <w:ind w:left="648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Contributed to research and dialogue on Afghanistan, human rights, and governance. </w:t>
      </w:r>
    </w:p>
    <w:p w14:paraId="620E230D" w14:textId="77777777" w:rsidR="0025104C" w:rsidRPr="0082208E" w:rsidRDefault="0025104C" w:rsidP="0082208E">
      <w:pPr>
        <w:pStyle w:val="ListParagraph"/>
        <w:numPr>
          <w:ilvl w:val="0"/>
          <w:numId w:val="33"/>
        </w:numPr>
        <w:ind w:left="648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Delivered lectures for Afghan-Turk and Dunya High Schools (2013–2021). </w:t>
      </w:r>
    </w:p>
    <w:p w14:paraId="536399BD" w14:textId="1C356007" w:rsidR="0025104C" w:rsidRPr="0082208E" w:rsidRDefault="0025104C" w:rsidP="0025104C">
      <w:pPr>
        <w:pStyle w:val="ListParagraph"/>
        <w:spacing w:after="0"/>
        <w:ind w:left="72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Professor &amp; Lecturer, Afghanistan Institute of Higher Education &amp; Dunya University, Kabul | 2013 – 2021</w:t>
      </w:r>
    </w:p>
    <w:p w14:paraId="2F0DD6B5" w14:textId="77777777" w:rsidR="0025104C" w:rsidRPr="0082208E" w:rsidRDefault="0025104C" w:rsidP="0025104C">
      <w:pPr>
        <w:pStyle w:val="ListParagraph"/>
        <w:numPr>
          <w:ilvl w:val="0"/>
          <w:numId w:val="17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Taught courses in business, management, finance, and economics. </w:t>
      </w:r>
    </w:p>
    <w:p w14:paraId="40F29893" w14:textId="77777777" w:rsidR="0025104C" w:rsidRPr="0082208E" w:rsidRDefault="0025104C" w:rsidP="0025104C">
      <w:pPr>
        <w:pStyle w:val="ListParagraph"/>
        <w:numPr>
          <w:ilvl w:val="0"/>
          <w:numId w:val="17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Supervised theses and served on Thesis Defense and Research Committees. </w:t>
      </w:r>
    </w:p>
    <w:p w14:paraId="35D4096F" w14:textId="53C02F2B" w:rsidR="0025104C" w:rsidRDefault="0025104C" w:rsidP="0025104C">
      <w:pPr>
        <w:pStyle w:val="ListParagraph"/>
        <w:numPr>
          <w:ilvl w:val="0"/>
          <w:numId w:val="17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Contributed to curriculum development and academic quality improvement. </w:t>
      </w:r>
      <w:r w:rsidR="00820455">
        <w:rPr>
          <w:rFonts w:asciiTheme="majorHAnsi" w:hAnsiTheme="majorHAnsi" w:cstheme="majorHAnsi"/>
          <w:lang w:val="en-IN"/>
        </w:rPr>
        <w:t>\</w:t>
      </w:r>
    </w:p>
    <w:p w14:paraId="034DCCE1" w14:textId="6687442E" w:rsidR="00820455" w:rsidRPr="00820455" w:rsidRDefault="00820455" w:rsidP="00820455">
      <w:pPr>
        <w:jc w:val="both"/>
        <w:rPr>
          <w:rFonts w:asciiTheme="majorHAnsi" w:hAnsiTheme="majorHAnsi" w:cstheme="majorHAnsi"/>
          <w:b/>
          <w:bCs/>
          <w:lang w:val="en-IN"/>
        </w:rPr>
      </w:pPr>
      <w:r w:rsidRPr="00820455">
        <w:rPr>
          <w:rFonts w:asciiTheme="majorHAnsi" w:hAnsiTheme="majorHAnsi" w:cstheme="majorHAnsi"/>
          <w:b/>
          <w:bCs/>
          <w:lang w:val="en-IN"/>
        </w:rPr>
        <w:t>Intern April 2026 and On Going</w:t>
      </w:r>
    </w:p>
    <w:p w14:paraId="22C09ACC" w14:textId="77777777" w:rsidR="00820455" w:rsidRPr="00820455" w:rsidRDefault="00820455" w:rsidP="00C66727">
      <w:pPr>
        <w:pStyle w:val="ListParagraph"/>
        <w:numPr>
          <w:ilvl w:val="0"/>
          <w:numId w:val="36"/>
        </w:numPr>
        <w:jc w:val="both"/>
        <w:rPr>
          <w:rFonts w:asciiTheme="majorHAnsi" w:hAnsiTheme="majorHAnsi" w:cstheme="majorHAnsi"/>
          <w:b/>
          <w:bCs/>
          <w:lang w:val="en-IN"/>
        </w:rPr>
      </w:pPr>
      <w:r w:rsidRPr="00820455">
        <w:rPr>
          <w:rFonts w:asciiTheme="majorHAnsi" w:hAnsiTheme="majorHAnsi" w:cstheme="majorHAnsi"/>
          <w:lang w:val="en-IN"/>
        </w:rPr>
        <w:t xml:space="preserve">Property and </w:t>
      </w:r>
      <w:proofErr w:type="spellStart"/>
      <w:r w:rsidRPr="00820455">
        <w:rPr>
          <w:rFonts w:asciiTheme="majorHAnsi" w:hAnsiTheme="majorHAnsi" w:cstheme="majorHAnsi"/>
          <w:lang w:val="en-IN"/>
        </w:rPr>
        <w:t>Casuality</w:t>
      </w:r>
      <w:proofErr w:type="spellEnd"/>
      <w:r w:rsidRPr="00820455">
        <w:rPr>
          <w:rFonts w:asciiTheme="majorHAnsi" w:hAnsiTheme="majorHAnsi" w:cstheme="majorHAnsi"/>
          <w:lang w:val="en-IN"/>
        </w:rPr>
        <w:t xml:space="preserve"> Insurance</w:t>
      </w:r>
    </w:p>
    <w:p w14:paraId="15F313B9" w14:textId="6EC8A721" w:rsidR="00820455" w:rsidRPr="00820455" w:rsidRDefault="00820455" w:rsidP="00820455">
      <w:pPr>
        <w:jc w:val="both"/>
        <w:rPr>
          <w:rFonts w:asciiTheme="majorHAnsi" w:hAnsiTheme="majorHAnsi" w:cstheme="majorHAnsi"/>
          <w:b/>
          <w:bCs/>
          <w:lang w:val="en-IN"/>
        </w:rPr>
      </w:pPr>
      <w:r w:rsidRPr="00820455">
        <w:rPr>
          <w:rFonts w:asciiTheme="majorHAnsi" w:hAnsiTheme="majorHAnsi" w:cstheme="majorHAnsi"/>
          <w:b/>
          <w:bCs/>
          <w:lang w:val="en-IN"/>
        </w:rPr>
        <w:t xml:space="preserve">Food </w:t>
      </w:r>
      <w:proofErr w:type="spellStart"/>
      <w:r w:rsidRPr="00820455">
        <w:rPr>
          <w:rFonts w:asciiTheme="majorHAnsi" w:hAnsiTheme="majorHAnsi" w:cstheme="majorHAnsi"/>
          <w:b/>
          <w:bCs/>
          <w:lang w:val="en-IN"/>
        </w:rPr>
        <w:t>Cahmpion</w:t>
      </w:r>
      <w:proofErr w:type="spellEnd"/>
      <w:r w:rsidRPr="00820455">
        <w:rPr>
          <w:rFonts w:asciiTheme="majorHAnsi" w:hAnsiTheme="majorHAnsi" w:cstheme="majorHAnsi"/>
          <w:b/>
          <w:bCs/>
          <w:lang w:val="en-IN"/>
        </w:rPr>
        <w:t>/Cashier Nov 2025 -April 2026</w:t>
      </w:r>
    </w:p>
    <w:p w14:paraId="5F5C4E7C" w14:textId="6544EA0A" w:rsidR="00820455" w:rsidRDefault="00820455" w:rsidP="00820455">
      <w:pPr>
        <w:pStyle w:val="ListParagraph"/>
        <w:numPr>
          <w:ilvl w:val="0"/>
          <w:numId w:val="35"/>
        </w:numPr>
        <w:jc w:val="both"/>
        <w:rPr>
          <w:rFonts w:asciiTheme="majorHAnsi" w:hAnsiTheme="majorHAnsi" w:cstheme="majorHAnsi"/>
          <w:lang w:val="en-IN"/>
        </w:rPr>
      </w:pPr>
      <w:r>
        <w:rPr>
          <w:rFonts w:asciiTheme="majorHAnsi" w:hAnsiTheme="majorHAnsi" w:cstheme="majorHAnsi"/>
          <w:lang w:val="en-IN"/>
        </w:rPr>
        <w:t>Cashier and Food Champion</w:t>
      </w:r>
    </w:p>
    <w:p w14:paraId="227AAC7C" w14:textId="120894E9" w:rsidR="0025104C" w:rsidRPr="0082208E" w:rsidRDefault="0025104C" w:rsidP="0025104C">
      <w:pPr>
        <w:pStyle w:val="ListParagraph"/>
        <w:spacing w:after="0"/>
        <w:ind w:left="72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Operations Manager, World Bank / Ministry of Economy (EZ-Kar Program), Kabul | Nov 2020 – Dec 2021</w:t>
      </w:r>
    </w:p>
    <w:p w14:paraId="5737DD9F" w14:textId="77777777" w:rsidR="0025104C" w:rsidRPr="0082208E" w:rsidRDefault="0025104C" w:rsidP="0025104C">
      <w:pPr>
        <w:pStyle w:val="ListParagraph"/>
        <w:numPr>
          <w:ilvl w:val="0"/>
          <w:numId w:val="18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Managed project operations supporting employment and economic recovery. </w:t>
      </w:r>
    </w:p>
    <w:p w14:paraId="153E0F08" w14:textId="77777777" w:rsidR="0025104C" w:rsidRPr="0082208E" w:rsidRDefault="0025104C" w:rsidP="0025104C">
      <w:pPr>
        <w:pStyle w:val="ListParagraph"/>
        <w:numPr>
          <w:ilvl w:val="0"/>
          <w:numId w:val="18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Coordinated with stakeholders and ensured compliance with World Bank standards. </w:t>
      </w:r>
    </w:p>
    <w:p w14:paraId="08D35976" w14:textId="0F1C84B8" w:rsidR="0025104C" w:rsidRPr="0082208E" w:rsidRDefault="0025104C" w:rsidP="0025104C">
      <w:pPr>
        <w:pStyle w:val="ListParagraph"/>
        <w:spacing w:after="0"/>
        <w:ind w:left="72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Director of Planning, Coordination &amp; Policy, Ministry of Hajj and Religious Affairs, Kabul | 2017 – 2020</w:t>
      </w:r>
    </w:p>
    <w:p w14:paraId="2F1BB625" w14:textId="77777777" w:rsidR="0025104C" w:rsidRPr="0082208E" w:rsidRDefault="0025104C" w:rsidP="0025104C">
      <w:pPr>
        <w:pStyle w:val="ListParagraph"/>
        <w:numPr>
          <w:ilvl w:val="0"/>
          <w:numId w:val="19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Led strategic planning and policy development at ministerial level. </w:t>
      </w:r>
    </w:p>
    <w:p w14:paraId="55277EB5" w14:textId="77777777" w:rsidR="0025104C" w:rsidRPr="0082208E" w:rsidRDefault="0025104C" w:rsidP="0025104C">
      <w:pPr>
        <w:pStyle w:val="ListParagraph"/>
        <w:numPr>
          <w:ilvl w:val="0"/>
          <w:numId w:val="19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Oversaw coordination across departments and national programs. </w:t>
      </w:r>
    </w:p>
    <w:p w14:paraId="6734DAB7" w14:textId="77777777" w:rsidR="0025104C" w:rsidRPr="0082208E" w:rsidRDefault="0025104C" w:rsidP="0025104C">
      <w:pPr>
        <w:pStyle w:val="ListParagraph"/>
        <w:numPr>
          <w:ilvl w:val="0"/>
          <w:numId w:val="19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Appointed by Presidential decree. </w:t>
      </w:r>
    </w:p>
    <w:p w14:paraId="71B78D12" w14:textId="08CC120E" w:rsidR="0025104C" w:rsidRPr="0082208E" w:rsidRDefault="0025104C" w:rsidP="0025104C">
      <w:pPr>
        <w:pStyle w:val="ListParagraph"/>
        <w:spacing w:after="0"/>
        <w:ind w:left="72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Director of Finance &amp; Administration, Ministry of Hajj and Religious Affairs, Kabul | 2017 – 2020</w:t>
      </w:r>
    </w:p>
    <w:p w14:paraId="29ABEFA4" w14:textId="77777777" w:rsidR="0025104C" w:rsidRPr="0082208E" w:rsidRDefault="0025104C" w:rsidP="0025104C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Managed budgeting, financial reporting, and administrative operations. </w:t>
      </w:r>
    </w:p>
    <w:p w14:paraId="4415230C" w14:textId="77777777" w:rsidR="0025104C" w:rsidRPr="0082208E" w:rsidRDefault="0025104C" w:rsidP="0025104C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Strengthened financial controls and institutional efficiency. </w:t>
      </w:r>
    </w:p>
    <w:p w14:paraId="79EE4D3C" w14:textId="7CAE52CA" w:rsidR="0025104C" w:rsidRPr="0082208E" w:rsidRDefault="0025104C" w:rsidP="0025104C">
      <w:pPr>
        <w:pStyle w:val="ListParagraph"/>
        <w:spacing w:after="0"/>
        <w:ind w:left="72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Chief Executive Officer, Kabul Municipality (</w:t>
      </w:r>
      <w:proofErr w:type="spellStart"/>
      <w:r w:rsidRPr="0082208E">
        <w:rPr>
          <w:rFonts w:asciiTheme="majorHAnsi" w:hAnsiTheme="majorHAnsi" w:cstheme="majorHAnsi"/>
          <w:b/>
          <w:bCs/>
          <w:lang w:val="en-IN"/>
        </w:rPr>
        <w:t>Macroryan</w:t>
      </w:r>
      <w:proofErr w:type="spellEnd"/>
      <w:r w:rsidRPr="0082208E">
        <w:rPr>
          <w:rFonts w:asciiTheme="majorHAnsi" w:hAnsiTheme="majorHAnsi" w:cstheme="majorHAnsi"/>
          <w:b/>
          <w:bCs/>
          <w:lang w:val="en-IN"/>
        </w:rPr>
        <w:t xml:space="preserve"> Maintenance Enterprise) | 2017 – 2020</w:t>
      </w:r>
    </w:p>
    <w:p w14:paraId="4615FABF" w14:textId="77777777" w:rsidR="0025104C" w:rsidRPr="0082208E" w:rsidRDefault="0025104C" w:rsidP="0025104C">
      <w:pPr>
        <w:pStyle w:val="ListParagraph"/>
        <w:numPr>
          <w:ilvl w:val="0"/>
          <w:numId w:val="21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Directed operational and financial management of municipal services. </w:t>
      </w:r>
    </w:p>
    <w:p w14:paraId="54414648" w14:textId="7E5E8CC3" w:rsidR="0025104C" w:rsidRPr="0082208E" w:rsidRDefault="0025104C" w:rsidP="0025104C">
      <w:pPr>
        <w:pStyle w:val="ListParagraph"/>
        <w:spacing w:after="0"/>
        <w:ind w:left="72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Senior Administrative &amp; Finance Advisor, Ministry of Education, Kabul | 2019</w:t>
      </w:r>
    </w:p>
    <w:p w14:paraId="67320A47" w14:textId="77777777" w:rsidR="0025104C" w:rsidRPr="0082208E" w:rsidRDefault="0025104C" w:rsidP="0025104C">
      <w:pPr>
        <w:pStyle w:val="ListParagraph"/>
        <w:numPr>
          <w:ilvl w:val="0"/>
          <w:numId w:val="22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Advised Minister on financial and administrative reforms. </w:t>
      </w:r>
    </w:p>
    <w:p w14:paraId="05C122A2" w14:textId="0A96B69B" w:rsidR="0025104C" w:rsidRPr="0082208E" w:rsidRDefault="0025104C" w:rsidP="0025104C">
      <w:pPr>
        <w:pStyle w:val="ListParagraph"/>
        <w:spacing w:after="0"/>
        <w:ind w:left="72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Public Financial Management Specialist, USAID – University Support &amp; Workforce Development Program | 2017</w:t>
      </w:r>
    </w:p>
    <w:p w14:paraId="37513BCE" w14:textId="77777777" w:rsidR="0082208E" w:rsidRPr="0082208E" w:rsidRDefault="0025104C" w:rsidP="0082208E">
      <w:pPr>
        <w:pStyle w:val="ListParagraph"/>
        <w:numPr>
          <w:ilvl w:val="0"/>
          <w:numId w:val="32"/>
        </w:numPr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Supported financial systems strengthening in the Ministry of Higher </w:t>
      </w:r>
      <w:proofErr w:type="gramStart"/>
      <w:r w:rsidRPr="0082208E">
        <w:rPr>
          <w:rFonts w:asciiTheme="majorHAnsi" w:hAnsiTheme="majorHAnsi" w:cstheme="majorHAnsi"/>
          <w:lang w:val="en-IN"/>
        </w:rPr>
        <w:t>Education.</w:t>
      </w:r>
      <w:r w:rsidR="0082208E" w:rsidRPr="0082208E">
        <w:rPr>
          <w:rFonts w:asciiTheme="majorHAnsi" w:hAnsiTheme="majorHAnsi" w:cstheme="majorHAnsi"/>
          <w:lang w:val="en-IN"/>
        </w:rPr>
        <w:t>.</w:t>
      </w:r>
      <w:proofErr w:type="gramEnd"/>
    </w:p>
    <w:p w14:paraId="6DAF88B1" w14:textId="645B1EBB" w:rsidR="0025104C" w:rsidRPr="0082208E" w:rsidRDefault="0082208E" w:rsidP="0082208E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b/>
          <w:bCs/>
          <w:sz w:val="22"/>
          <w:szCs w:val="22"/>
          <w:lang w:val="en-IN"/>
        </w:rPr>
        <w:lastRenderedPageBreak/>
        <w:t xml:space="preserve"> </w:t>
      </w:r>
      <w:r w:rsidR="0025104C" w:rsidRPr="0082208E">
        <w:rPr>
          <w:rFonts w:asciiTheme="majorHAnsi" w:hAnsiTheme="majorHAnsi" w:cstheme="majorHAnsi"/>
          <w:b/>
          <w:bCs/>
          <w:sz w:val="22"/>
          <w:szCs w:val="22"/>
          <w:lang w:val="en-IN"/>
        </w:rPr>
        <w:t xml:space="preserve">Senior Finance Advisor (SSME), Ministry of Interior Affairs / CSTC-A (NATO/ISAF) </w:t>
      </w:r>
      <w:r>
        <w:rPr>
          <w:rFonts w:asciiTheme="majorHAnsi" w:hAnsiTheme="majorHAnsi" w:cstheme="majorHAnsi"/>
          <w:b/>
          <w:bCs/>
          <w:sz w:val="22"/>
          <w:szCs w:val="22"/>
          <w:lang w:val="en-IN"/>
        </w:rPr>
        <w:t>DOD US Forces</w:t>
      </w:r>
      <w:r w:rsidR="0025104C" w:rsidRPr="0082208E">
        <w:rPr>
          <w:rFonts w:asciiTheme="majorHAnsi" w:hAnsiTheme="majorHAnsi" w:cstheme="majorHAnsi"/>
          <w:b/>
          <w:bCs/>
          <w:sz w:val="22"/>
          <w:szCs w:val="22"/>
          <w:lang w:val="en-IN"/>
        </w:rPr>
        <w:t>| 2012 – 2016</w:t>
      </w:r>
    </w:p>
    <w:p w14:paraId="021BF1E1" w14:textId="0D23E0B2" w:rsidR="0025104C" w:rsidRPr="0082208E" w:rsidRDefault="0025104C" w:rsidP="0025104C">
      <w:pPr>
        <w:pStyle w:val="ListParagraph"/>
        <w:numPr>
          <w:ilvl w:val="0"/>
          <w:numId w:val="24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Provided financial advisory support for </w:t>
      </w:r>
      <w:r w:rsidR="0082208E">
        <w:rPr>
          <w:rFonts w:asciiTheme="majorHAnsi" w:hAnsiTheme="majorHAnsi" w:cstheme="majorHAnsi"/>
          <w:lang w:val="en-IN"/>
        </w:rPr>
        <w:t xml:space="preserve">US forces </w:t>
      </w:r>
      <w:r w:rsidRPr="0082208E">
        <w:rPr>
          <w:rFonts w:asciiTheme="majorHAnsi" w:hAnsiTheme="majorHAnsi" w:cstheme="majorHAnsi"/>
          <w:lang w:val="en-IN"/>
        </w:rPr>
        <w:t xml:space="preserve">institutional reform and accountability. </w:t>
      </w:r>
    </w:p>
    <w:p w14:paraId="051AF6B8" w14:textId="4B5A74DA" w:rsidR="0025104C" w:rsidRDefault="0025104C" w:rsidP="0025104C">
      <w:pPr>
        <w:pStyle w:val="ListParagraph"/>
        <w:numPr>
          <w:ilvl w:val="0"/>
          <w:numId w:val="24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Worked with </w:t>
      </w:r>
      <w:r w:rsidR="0082208E">
        <w:rPr>
          <w:rFonts w:asciiTheme="majorHAnsi" w:hAnsiTheme="majorHAnsi" w:cstheme="majorHAnsi"/>
          <w:lang w:val="en-IN"/>
        </w:rPr>
        <w:t xml:space="preserve">DOD US Forces in supporting </w:t>
      </w:r>
      <w:r w:rsidRPr="0082208E">
        <w:rPr>
          <w:rFonts w:asciiTheme="majorHAnsi" w:hAnsiTheme="majorHAnsi" w:cstheme="majorHAnsi"/>
          <w:lang w:val="en-IN"/>
        </w:rPr>
        <w:t xml:space="preserve">international military and civilian partners. </w:t>
      </w:r>
    </w:p>
    <w:p w14:paraId="3A57ABEF" w14:textId="45D5A7CF" w:rsidR="0082208E" w:rsidRPr="0082208E" w:rsidRDefault="0082208E" w:rsidP="0025104C">
      <w:pPr>
        <w:pStyle w:val="ListParagraph"/>
        <w:numPr>
          <w:ilvl w:val="0"/>
          <w:numId w:val="24"/>
        </w:numPr>
        <w:spacing w:after="0"/>
        <w:jc w:val="both"/>
        <w:rPr>
          <w:rFonts w:asciiTheme="majorHAnsi" w:hAnsiTheme="majorHAnsi" w:cstheme="majorHAnsi"/>
          <w:lang w:val="en-IN"/>
        </w:rPr>
      </w:pPr>
      <w:r>
        <w:rPr>
          <w:rFonts w:asciiTheme="majorHAnsi" w:hAnsiTheme="majorHAnsi" w:cstheme="majorHAnsi"/>
          <w:lang w:val="en-IN"/>
        </w:rPr>
        <w:t xml:space="preserve">Implemented DOD US forces financial policy with </w:t>
      </w:r>
      <w:proofErr w:type="spellStart"/>
      <w:r>
        <w:rPr>
          <w:rFonts w:asciiTheme="majorHAnsi" w:hAnsiTheme="majorHAnsi" w:cstheme="majorHAnsi"/>
          <w:lang w:val="en-IN"/>
        </w:rPr>
        <w:t>relatvent</w:t>
      </w:r>
      <w:proofErr w:type="spellEnd"/>
      <w:r>
        <w:rPr>
          <w:rFonts w:asciiTheme="majorHAnsi" w:hAnsiTheme="majorHAnsi" w:cstheme="majorHAnsi"/>
          <w:lang w:val="en-IN"/>
        </w:rPr>
        <w:t xml:space="preserve"> agencies in Afghanistan</w:t>
      </w:r>
    </w:p>
    <w:p w14:paraId="7677AA3D" w14:textId="5D77AE8B" w:rsidR="0025104C" w:rsidRPr="0082208E" w:rsidRDefault="0025104C" w:rsidP="0082208E">
      <w:pPr>
        <w:rPr>
          <w:rFonts w:asciiTheme="majorHAnsi" w:hAnsiTheme="majorHAnsi" w:cstheme="majorHAnsi"/>
          <w:b/>
          <w:bCs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b/>
          <w:bCs/>
          <w:sz w:val="22"/>
          <w:szCs w:val="22"/>
          <w:lang w:val="en-IN"/>
        </w:rPr>
        <w:t>National Political Affairs Officer, United Nations Assistance Mission in Afghanistan (UNAMA) | 2007 – 2010</w:t>
      </w:r>
    </w:p>
    <w:p w14:paraId="67CADC3C" w14:textId="77777777" w:rsidR="0025104C" w:rsidRPr="0082208E" w:rsidRDefault="0025104C" w:rsidP="0025104C">
      <w:pPr>
        <w:pStyle w:val="ListParagraph"/>
        <w:numPr>
          <w:ilvl w:val="0"/>
          <w:numId w:val="25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Monitored political developments and supported governance initiatives. </w:t>
      </w:r>
    </w:p>
    <w:p w14:paraId="6C6FE50D" w14:textId="77777777" w:rsidR="0025104C" w:rsidRPr="0082208E" w:rsidRDefault="0025104C" w:rsidP="0025104C">
      <w:pPr>
        <w:pStyle w:val="ListParagraph"/>
        <w:numPr>
          <w:ilvl w:val="0"/>
          <w:numId w:val="25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Produced analytical reports for UN leadership. </w:t>
      </w:r>
    </w:p>
    <w:p w14:paraId="1BB31C36" w14:textId="19C89F9B" w:rsidR="0025104C" w:rsidRPr="0082208E" w:rsidRDefault="0025104C" w:rsidP="0025104C">
      <w:pPr>
        <w:pStyle w:val="ListParagraph"/>
        <w:spacing w:after="0"/>
        <w:ind w:left="72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Consultant &amp; Advisor</w:t>
      </w:r>
      <w:r w:rsidR="0082208E" w:rsidRPr="0082208E">
        <w:rPr>
          <w:rFonts w:asciiTheme="majorHAnsi" w:hAnsiTheme="majorHAnsi" w:cstheme="majorHAnsi"/>
          <w:b/>
          <w:bCs/>
          <w:lang w:val="en-IN"/>
        </w:rPr>
        <w:t xml:space="preserve">, </w:t>
      </w:r>
      <w:r w:rsidRPr="0082208E">
        <w:rPr>
          <w:rFonts w:asciiTheme="majorHAnsi" w:hAnsiTheme="majorHAnsi" w:cstheme="majorHAnsi"/>
          <w:b/>
          <w:bCs/>
          <w:lang w:val="en-IN"/>
        </w:rPr>
        <w:t>Control and Audit Office / World Bank, Kabul | 2007 – 2010</w:t>
      </w:r>
    </w:p>
    <w:p w14:paraId="414DFA17" w14:textId="77777777" w:rsidR="0025104C" w:rsidRPr="0082208E" w:rsidRDefault="0025104C" w:rsidP="0025104C">
      <w:pPr>
        <w:pStyle w:val="ListParagraph"/>
        <w:numPr>
          <w:ilvl w:val="0"/>
          <w:numId w:val="26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Assisted in audit and financial oversight processes. </w:t>
      </w:r>
    </w:p>
    <w:p w14:paraId="67802037" w14:textId="276791C0" w:rsidR="0025104C" w:rsidRPr="0082208E" w:rsidRDefault="0025104C" w:rsidP="0025104C">
      <w:pPr>
        <w:pStyle w:val="ListParagraph"/>
        <w:spacing w:after="0"/>
        <w:ind w:left="72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Finance &amp; Administration Coordinator</w:t>
      </w:r>
      <w:r w:rsidR="0082208E" w:rsidRPr="0082208E">
        <w:rPr>
          <w:rFonts w:asciiTheme="majorHAnsi" w:hAnsiTheme="majorHAnsi" w:cstheme="majorHAnsi"/>
          <w:b/>
          <w:bCs/>
          <w:lang w:val="en-IN"/>
        </w:rPr>
        <w:t xml:space="preserve">, </w:t>
      </w:r>
      <w:r w:rsidRPr="0082208E">
        <w:rPr>
          <w:rFonts w:asciiTheme="majorHAnsi" w:hAnsiTheme="majorHAnsi" w:cstheme="majorHAnsi"/>
          <w:b/>
          <w:bCs/>
          <w:lang w:val="en-IN"/>
        </w:rPr>
        <w:t>Northern Alliance Military Council | 1997 – 2001</w:t>
      </w:r>
    </w:p>
    <w:p w14:paraId="3960D258" w14:textId="77777777" w:rsidR="0025104C" w:rsidRPr="0082208E" w:rsidRDefault="0025104C" w:rsidP="0025104C">
      <w:pPr>
        <w:pStyle w:val="ListParagraph"/>
        <w:numPr>
          <w:ilvl w:val="0"/>
          <w:numId w:val="27"/>
        </w:numPr>
        <w:spacing w:after="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 xml:space="preserve">Managed finance and logistics during a complex operational environment. </w:t>
      </w:r>
    </w:p>
    <w:p w14:paraId="0787580E" w14:textId="77777777" w:rsidR="0025104C" w:rsidRPr="0082208E" w:rsidRDefault="0025104C" w:rsidP="0025104C">
      <w:pPr>
        <w:pStyle w:val="ListParagraph"/>
        <w:numPr>
          <w:ilvl w:val="0"/>
          <w:numId w:val="16"/>
        </w:numPr>
        <w:spacing w:after="0"/>
        <w:ind w:left="-216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EDUCATION</w:t>
      </w:r>
    </w:p>
    <w:p w14:paraId="6E49CA7A" w14:textId="0CA6EE0E" w:rsidR="0025104C" w:rsidRPr="0082208E" w:rsidRDefault="0025104C" w:rsidP="0025104C">
      <w:pPr>
        <w:pStyle w:val="ListParagraph"/>
        <w:spacing w:after="0"/>
        <w:ind w:left="288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>Ph.D. in Commerce &amp; Management, Mangalore University, India | 2015 – 2021</w:t>
      </w:r>
    </w:p>
    <w:p w14:paraId="1FE9AFC5" w14:textId="24B4F636" w:rsidR="0025104C" w:rsidRPr="0082208E" w:rsidRDefault="0025104C" w:rsidP="0025104C">
      <w:pPr>
        <w:pStyle w:val="ListParagraph"/>
        <w:spacing w:after="0"/>
        <w:ind w:left="288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>Master of Business Administration (MBA), Osmania University, India | 2010 – 2012</w:t>
      </w:r>
    </w:p>
    <w:p w14:paraId="6308DF5F" w14:textId="161051F7" w:rsidR="0025104C" w:rsidRPr="0082208E" w:rsidRDefault="0025104C" w:rsidP="0025104C">
      <w:pPr>
        <w:pStyle w:val="ListParagraph"/>
        <w:spacing w:after="0"/>
        <w:ind w:left="288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  <w:lang w:val="en-IN"/>
        </w:rPr>
        <w:t>Bachelor of Computer Applications (BCA), Bangalore University, India | 2003 – 2006</w:t>
      </w:r>
    </w:p>
    <w:p w14:paraId="78C1D1FD" w14:textId="77777777" w:rsidR="0025104C" w:rsidRPr="0082208E" w:rsidRDefault="0025104C" w:rsidP="0025104C">
      <w:pPr>
        <w:pStyle w:val="Default"/>
        <w:spacing w:line="360" w:lineRule="auto"/>
        <w:ind w:left="288"/>
        <w:jc w:val="both"/>
        <w:rPr>
          <w:rFonts w:asciiTheme="majorHAnsi" w:hAnsiTheme="majorHAnsi" w:cstheme="majorHAnsi"/>
          <w:color w:val="auto"/>
          <w:sz w:val="22"/>
          <w:szCs w:val="22"/>
        </w:rPr>
      </w:pPr>
      <w:r w:rsidRPr="0082208E">
        <w:rPr>
          <w:rFonts w:asciiTheme="majorHAnsi" w:hAnsiTheme="majorHAnsi" w:cstheme="majorHAnsi"/>
          <w:color w:val="auto"/>
          <w:sz w:val="22"/>
          <w:szCs w:val="22"/>
        </w:rPr>
        <w:t>ALL OF MY EDUCATIONAL CREDENTIALS ARE ACCREDITED IN THE UNITED STATES, FEBRUARY 23 2026</w:t>
      </w:r>
    </w:p>
    <w:p w14:paraId="2C8C984E" w14:textId="77777777" w:rsidR="0025104C" w:rsidRPr="0082208E" w:rsidRDefault="0025104C" w:rsidP="0025104C">
      <w:pPr>
        <w:pStyle w:val="ListParagraph"/>
        <w:numPr>
          <w:ilvl w:val="0"/>
          <w:numId w:val="16"/>
        </w:numPr>
        <w:spacing w:after="0"/>
        <w:ind w:left="-216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PUBLICATIONS &amp; RESEARCH</w:t>
      </w:r>
    </w:p>
    <w:p w14:paraId="28BBA421" w14:textId="77777777" w:rsidR="0025104C" w:rsidRPr="0082208E" w:rsidRDefault="0025104C" w:rsidP="0025104C">
      <w:pPr>
        <w:ind w:left="360"/>
        <w:jc w:val="both"/>
        <w:rPr>
          <w:rFonts w:asciiTheme="majorHAnsi" w:hAnsiTheme="majorHAnsi" w:cstheme="majorHAnsi"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i/>
          <w:iCs/>
          <w:sz w:val="22"/>
          <w:szCs w:val="22"/>
          <w:lang w:val="en-IN"/>
        </w:rPr>
        <w:t>Role of Women in Rural Entrepreneurship Development: A Study in India and Afghanistan</w:t>
      </w:r>
      <w:r w:rsidRPr="0082208E">
        <w:rPr>
          <w:rFonts w:asciiTheme="majorHAnsi" w:hAnsiTheme="majorHAnsi" w:cstheme="majorHAnsi"/>
          <w:sz w:val="22"/>
          <w:szCs w:val="22"/>
          <w:lang w:val="en-IN"/>
        </w:rPr>
        <w:t xml:space="preserve">, Asian Journal of Management (2018). </w:t>
      </w:r>
    </w:p>
    <w:p w14:paraId="41945DE1" w14:textId="77777777" w:rsidR="0025104C" w:rsidRPr="0082208E" w:rsidRDefault="0025104C" w:rsidP="0025104C">
      <w:pPr>
        <w:ind w:left="360"/>
        <w:jc w:val="both"/>
        <w:rPr>
          <w:rFonts w:asciiTheme="majorHAnsi" w:hAnsiTheme="majorHAnsi" w:cstheme="majorHAnsi"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i/>
          <w:iCs/>
          <w:sz w:val="22"/>
          <w:szCs w:val="22"/>
          <w:lang w:val="en-IN"/>
        </w:rPr>
        <w:t>Role of Microfinance Banks on the Growth of Rural Women Entrepreneurs in Afghanistan</w:t>
      </w:r>
      <w:r w:rsidRPr="0082208E">
        <w:rPr>
          <w:rFonts w:asciiTheme="majorHAnsi" w:hAnsiTheme="majorHAnsi" w:cstheme="majorHAnsi"/>
          <w:sz w:val="22"/>
          <w:szCs w:val="22"/>
          <w:lang w:val="en-IN"/>
        </w:rPr>
        <w:t xml:space="preserve"> (2018). </w:t>
      </w:r>
    </w:p>
    <w:p w14:paraId="73E25D0C" w14:textId="77777777" w:rsidR="0025104C" w:rsidRPr="0082208E" w:rsidRDefault="0025104C" w:rsidP="0025104C">
      <w:pPr>
        <w:ind w:left="360"/>
        <w:jc w:val="both"/>
        <w:rPr>
          <w:rFonts w:asciiTheme="majorHAnsi" w:hAnsiTheme="majorHAnsi" w:cstheme="majorHAnsi"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sz w:val="22"/>
          <w:szCs w:val="22"/>
          <w:lang w:val="en-IN"/>
        </w:rPr>
        <w:t xml:space="preserve">Presented research at multiple international conferences in India (2018). </w:t>
      </w:r>
    </w:p>
    <w:p w14:paraId="4E188D2B" w14:textId="77777777" w:rsidR="0025104C" w:rsidRPr="0082208E" w:rsidRDefault="0025104C" w:rsidP="0025104C">
      <w:pPr>
        <w:ind w:left="360"/>
        <w:jc w:val="both"/>
        <w:rPr>
          <w:rFonts w:asciiTheme="majorHAnsi" w:hAnsiTheme="majorHAnsi" w:cstheme="majorHAnsi"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sz w:val="22"/>
          <w:szCs w:val="22"/>
          <w:lang w:val="en-IN"/>
        </w:rPr>
        <w:t xml:space="preserve">Contributed to research translation: </w:t>
      </w:r>
      <w:r w:rsidRPr="0082208E">
        <w:rPr>
          <w:rFonts w:asciiTheme="majorHAnsi" w:hAnsiTheme="majorHAnsi" w:cstheme="majorHAnsi"/>
          <w:i/>
          <w:iCs/>
          <w:sz w:val="22"/>
          <w:szCs w:val="22"/>
          <w:lang w:val="en-IN"/>
        </w:rPr>
        <w:t>Nation Building in Iraq &amp; Afghanistan: A Post-US Invasion Study</w:t>
      </w:r>
      <w:r w:rsidRPr="0082208E">
        <w:rPr>
          <w:rFonts w:asciiTheme="majorHAnsi" w:hAnsiTheme="majorHAnsi" w:cstheme="majorHAnsi"/>
          <w:sz w:val="22"/>
          <w:szCs w:val="22"/>
          <w:lang w:val="en-IN"/>
        </w:rPr>
        <w:t xml:space="preserve">. </w:t>
      </w:r>
    </w:p>
    <w:p w14:paraId="450B502F" w14:textId="77777777" w:rsidR="0025104C" w:rsidRPr="0082208E" w:rsidRDefault="0025104C" w:rsidP="0025104C">
      <w:pPr>
        <w:pStyle w:val="ListParagraph"/>
        <w:spacing w:after="0"/>
        <w:jc w:val="both"/>
        <w:rPr>
          <w:rFonts w:asciiTheme="majorHAnsi" w:hAnsiTheme="majorHAnsi" w:cstheme="majorHAnsi"/>
          <w:lang w:val="en-IN"/>
        </w:rPr>
      </w:pPr>
    </w:p>
    <w:p w14:paraId="7531D70D" w14:textId="77777777" w:rsidR="0025104C" w:rsidRPr="0082208E" w:rsidRDefault="0025104C" w:rsidP="0025104C">
      <w:pPr>
        <w:pStyle w:val="ListParagraph"/>
        <w:numPr>
          <w:ilvl w:val="0"/>
          <w:numId w:val="16"/>
        </w:numPr>
        <w:spacing w:after="0"/>
        <w:ind w:left="-216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LEADERSHIP &amp; PROFESSIONAL ACTIVITIES</w:t>
      </w:r>
    </w:p>
    <w:p w14:paraId="1413FA99" w14:textId="77777777" w:rsidR="0025104C" w:rsidRPr="0082208E" w:rsidRDefault="0025104C" w:rsidP="0025104C">
      <w:pPr>
        <w:ind w:left="360"/>
        <w:jc w:val="both"/>
        <w:rPr>
          <w:rFonts w:asciiTheme="majorHAnsi" w:hAnsiTheme="majorHAnsi" w:cstheme="majorHAnsi"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sz w:val="22"/>
          <w:szCs w:val="22"/>
          <w:lang w:val="en-IN"/>
        </w:rPr>
        <w:t xml:space="preserve">President, Afghan Alumnae Association of India (2012–2015) </w:t>
      </w:r>
    </w:p>
    <w:p w14:paraId="5D817036" w14:textId="77777777" w:rsidR="0025104C" w:rsidRPr="0082208E" w:rsidRDefault="0025104C" w:rsidP="0025104C">
      <w:pPr>
        <w:ind w:left="360"/>
        <w:jc w:val="both"/>
        <w:rPr>
          <w:rFonts w:asciiTheme="majorHAnsi" w:hAnsiTheme="majorHAnsi" w:cstheme="majorHAnsi"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sz w:val="22"/>
          <w:szCs w:val="22"/>
          <w:lang w:val="en-IN"/>
        </w:rPr>
        <w:t xml:space="preserve">President, International Student Association, Osmania University (2010–2012) </w:t>
      </w:r>
    </w:p>
    <w:p w14:paraId="49BA9D09" w14:textId="77777777" w:rsidR="0025104C" w:rsidRPr="0082208E" w:rsidRDefault="0025104C" w:rsidP="0025104C">
      <w:pPr>
        <w:ind w:left="360"/>
        <w:jc w:val="both"/>
        <w:rPr>
          <w:rFonts w:asciiTheme="majorHAnsi" w:hAnsiTheme="majorHAnsi" w:cstheme="majorHAnsi"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sz w:val="22"/>
          <w:szCs w:val="22"/>
          <w:lang w:val="en-IN"/>
        </w:rPr>
        <w:t xml:space="preserve">Executive Council Member, World Organization of Students and Youth (WOSY) </w:t>
      </w:r>
    </w:p>
    <w:p w14:paraId="17273ECF" w14:textId="77777777" w:rsidR="0025104C" w:rsidRPr="0082208E" w:rsidRDefault="0025104C" w:rsidP="0025104C">
      <w:pPr>
        <w:ind w:left="360"/>
        <w:jc w:val="both"/>
        <w:rPr>
          <w:rFonts w:asciiTheme="majorHAnsi" w:hAnsiTheme="majorHAnsi" w:cstheme="majorHAnsi"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sz w:val="22"/>
          <w:szCs w:val="22"/>
          <w:lang w:val="en-IN"/>
        </w:rPr>
        <w:t xml:space="preserve">Active participant in international seminars on governance, economics, and global policy </w:t>
      </w:r>
    </w:p>
    <w:p w14:paraId="61CE4EEC" w14:textId="77777777" w:rsidR="0025104C" w:rsidRPr="0082208E" w:rsidRDefault="0025104C" w:rsidP="0025104C">
      <w:pPr>
        <w:pStyle w:val="ListParagraph"/>
        <w:numPr>
          <w:ilvl w:val="0"/>
          <w:numId w:val="16"/>
        </w:numPr>
        <w:spacing w:after="0"/>
        <w:ind w:left="-216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AWARDS &amp; CERTIFICATIONS</w:t>
      </w:r>
    </w:p>
    <w:p w14:paraId="42B68F72" w14:textId="77777777" w:rsidR="0025104C" w:rsidRPr="0082208E" w:rsidRDefault="0025104C" w:rsidP="0025104C">
      <w:pPr>
        <w:ind w:left="360"/>
        <w:jc w:val="both"/>
        <w:rPr>
          <w:rFonts w:asciiTheme="majorHAnsi" w:hAnsiTheme="majorHAnsi" w:cstheme="majorHAnsi"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sz w:val="22"/>
          <w:szCs w:val="22"/>
          <w:lang w:val="en-IN"/>
        </w:rPr>
        <w:t xml:space="preserve">UN Certificates: Human Rights, Security in the Field, SSAFE, Conflict Resolution </w:t>
      </w:r>
    </w:p>
    <w:p w14:paraId="70A9EED7" w14:textId="77777777" w:rsidR="0025104C" w:rsidRPr="0082208E" w:rsidRDefault="0025104C" w:rsidP="0025104C">
      <w:pPr>
        <w:ind w:left="360"/>
        <w:jc w:val="both"/>
        <w:rPr>
          <w:rFonts w:asciiTheme="majorHAnsi" w:hAnsiTheme="majorHAnsi" w:cstheme="majorHAnsi"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sz w:val="22"/>
          <w:szCs w:val="22"/>
          <w:lang w:val="en-IN"/>
        </w:rPr>
        <w:t xml:space="preserve">Integrity Awareness Certification (United Nations) </w:t>
      </w:r>
    </w:p>
    <w:p w14:paraId="423C938F" w14:textId="77777777" w:rsidR="0025104C" w:rsidRPr="0082208E" w:rsidRDefault="0025104C" w:rsidP="0025104C">
      <w:pPr>
        <w:ind w:left="360"/>
        <w:jc w:val="both"/>
        <w:rPr>
          <w:rFonts w:asciiTheme="majorHAnsi" w:hAnsiTheme="majorHAnsi" w:cstheme="majorHAnsi"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sz w:val="22"/>
          <w:szCs w:val="22"/>
          <w:lang w:val="en-IN"/>
        </w:rPr>
        <w:t xml:space="preserve">Best International Student Award, Garden City College (India) </w:t>
      </w:r>
    </w:p>
    <w:p w14:paraId="28F5ACB1" w14:textId="77777777" w:rsidR="0025104C" w:rsidRPr="0082208E" w:rsidRDefault="0025104C" w:rsidP="0025104C">
      <w:pPr>
        <w:ind w:left="360"/>
        <w:jc w:val="both"/>
        <w:rPr>
          <w:rFonts w:asciiTheme="majorHAnsi" w:hAnsiTheme="majorHAnsi" w:cstheme="majorHAnsi"/>
          <w:sz w:val="22"/>
          <w:szCs w:val="22"/>
          <w:lang w:val="en-IN"/>
        </w:rPr>
      </w:pPr>
      <w:r w:rsidRPr="0082208E">
        <w:rPr>
          <w:rFonts w:asciiTheme="majorHAnsi" w:hAnsiTheme="majorHAnsi" w:cstheme="majorHAnsi"/>
          <w:sz w:val="22"/>
          <w:szCs w:val="22"/>
          <w:lang w:val="en-IN"/>
        </w:rPr>
        <w:t xml:space="preserve">Multiple academic and leadership awards in India and Afghanistan </w:t>
      </w:r>
    </w:p>
    <w:p w14:paraId="58E107FA" w14:textId="77777777" w:rsidR="0025104C" w:rsidRPr="0082208E" w:rsidRDefault="0025104C" w:rsidP="0082208E">
      <w:pPr>
        <w:ind w:left="288"/>
        <w:rPr>
          <w:rFonts w:asciiTheme="majorHAnsi" w:hAnsiTheme="majorHAnsi" w:cstheme="majorHAnsi"/>
          <w:sz w:val="22"/>
          <w:szCs w:val="22"/>
        </w:rPr>
      </w:pPr>
      <w:r w:rsidRPr="0082208E">
        <w:rPr>
          <w:rStyle w:val="Strong"/>
          <w:rFonts w:asciiTheme="majorHAnsi" w:hAnsiTheme="majorHAnsi" w:cstheme="majorHAnsi"/>
          <w:b w:val="0"/>
          <w:bCs w:val="0"/>
          <w:sz w:val="22"/>
          <w:szCs w:val="22"/>
        </w:rPr>
        <w:t>Certified Autism Behavioral Therapy Technician</w:t>
      </w:r>
      <w:r w:rsidRPr="0082208E">
        <w:rPr>
          <w:rFonts w:asciiTheme="majorHAnsi" w:hAnsiTheme="majorHAnsi" w:cstheme="majorHAnsi"/>
          <w:b/>
          <w:bCs/>
          <w:sz w:val="22"/>
          <w:szCs w:val="22"/>
        </w:rPr>
        <w:t xml:space="preserve">, </w:t>
      </w:r>
      <w:r w:rsidRPr="0082208E">
        <w:rPr>
          <w:rFonts w:asciiTheme="majorHAnsi" w:hAnsiTheme="majorHAnsi" w:cstheme="majorHAnsi"/>
          <w:sz w:val="22"/>
          <w:szCs w:val="22"/>
        </w:rPr>
        <w:t>completed January 25, 2026 (started January 14, 2026).</w:t>
      </w:r>
    </w:p>
    <w:p w14:paraId="4BFBEF24" w14:textId="77777777" w:rsidR="0025104C" w:rsidRPr="0082208E" w:rsidRDefault="0025104C" w:rsidP="0082208E">
      <w:pPr>
        <w:ind w:left="288"/>
        <w:rPr>
          <w:rFonts w:asciiTheme="majorHAnsi" w:hAnsiTheme="majorHAnsi" w:cstheme="majorHAnsi"/>
          <w:b/>
          <w:bCs/>
          <w:sz w:val="22"/>
          <w:szCs w:val="22"/>
        </w:rPr>
      </w:pPr>
      <w:r w:rsidRPr="0082208E">
        <w:rPr>
          <w:rStyle w:val="Strong"/>
          <w:rFonts w:asciiTheme="majorHAnsi" w:hAnsiTheme="majorHAnsi" w:cstheme="majorHAnsi"/>
          <w:b w:val="0"/>
          <w:bCs w:val="0"/>
          <w:sz w:val="22"/>
          <w:szCs w:val="22"/>
        </w:rPr>
        <w:t>CPR Standard – CPR/AED Certification</w:t>
      </w:r>
      <w:r w:rsidRPr="0082208E">
        <w:rPr>
          <w:rFonts w:asciiTheme="majorHAnsi" w:hAnsiTheme="majorHAnsi" w:cstheme="majorHAnsi"/>
          <w:b/>
          <w:bCs/>
          <w:sz w:val="22"/>
          <w:szCs w:val="22"/>
        </w:rPr>
        <w:t xml:space="preserve">, </w:t>
      </w:r>
      <w:r w:rsidRPr="0082208E">
        <w:rPr>
          <w:rFonts w:asciiTheme="majorHAnsi" w:hAnsiTheme="majorHAnsi" w:cstheme="majorHAnsi"/>
          <w:sz w:val="22"/>
          <w:szCs w:val="22"/>
        </w:rPr>
        <w:t>completed January 13, 2026</w:t>
      </w:r>
      <w:r w:rsidRPr="0082208E">
        <w:rPr>
          <w:rFonts w:asciiTheme="majorHAnsi" w:hAnsiTheme="majorHAnsi" w:cstheme="majorHAnsi"/>
          <w:b/>
          <w:bCs/>
          <w:sz w:val="22"/>
          <w:szCs w:val="22"/>
        </w:rPr>
        <w:t>.</w:t>
      </w:r>
    </w:p>
    <w:p w14:paraId="1B121272" w14:textId="77777777" w:rsidR="0025104C" w:rsidRPr="0082208E" w:rsidRDefault="0025104C" w:rsidP="0082208E">
      <w:pPr>
        <w:ind w:left="288"/>
        <w:rPr>
          <w:rFonts w:asciiTheme="majorHAnsi" w:hAnsiTheme="majorHAnsi" w:cstheme="majorHAnsi"/>
          <w:sz w:val="22"/>
          <w:szCs w:val="22"/>
        </w:rPr>
      </w:pPr>
      <w:r w:rsidRPr="0082208E">
        <w:rPr>
          <w:rStyle w:val="Strong"/>
          <w:rFonts w:asciiTheme="majorHAnsi" w:hAnsiTheme="majorHAnsi" w:cstheme="majorHAnsi"/>
          <w:b w:val="0"/>
          <w:bCs w:val="0"/>
          <w:sz w:val="22"/>
          <w:szCs w:val="22"/>
        </w:rPr>
        <w:t>Alarm Respondent, Unarmed Security Officer/Courier Certification</w:t>
      </w:r>
      <w:r w:rsidRPr="0082208E">
        <w:rPr>
          <w:rFonts w:asciiTheme="majorHAnsi" w:hAnsiTheme="majorHAnsi" w:cstheme="majorHAnsi"/>
          <w:b/>
          <w:bCs/>
          <w:sz w:val="22"/>
          <w:szCs w:val="22"/>
        </w:rPr>
        <w:t xml:space="preserve">, </w:t>
      </w:r>
      <w:r w:rsidRPr="0082208E">
        <w:rPr>
          <w:rFonts w:asciiTheme="majorHAnsi" w:hAnsiTheme="majorHAnsi" w:cstheme="majorHAnsi"/>
          <w:sz w:val="22"/>
          <w:szCs w:val="22"/>
        </w:rPr>
        <w:t>completed January 15, 2026</w:t>
      </w:r>
    </w:p>
    <w:p w14:paraId="1F5A5524" w14:textId="77777777" w:rsidR="0025104C" w:rsidRPr="0082208E" w:rsidRDefault="0025104C" w:rsidP="0082208E">
      <w:pPr>
        <w:ind w:left="288"/>
        <w:rPr>
          <w:rFonts w:asciiTheme="majorHAnsi" w:hAnsiTheme="majorHAnsi" w:cstheme="majorHAnsi"/>
          <w:sz w:val="22"/>
          <w:szCs w:val="22"/>
        </w:rPr>
      </w:pPr>
      <w:r w:rsidRPr="0082208E">
        <w:rPr>
          <w:rStyle w:val="Strong"/>
          <w:rFonts w:asciiTheme="majorHAnsi" w:hAnsiTheme="majorHAnsi" w:cstheme="majorHAnsi"/>
          <w:b w:val="0"/>
          <w:bCs w:val="0"/>
          <w:sz w:val="22"/>
          <w:szCs w:val="22"/>
        </w:rPr>
        <w:t xml:space="preserve">Certified </w:t>
      </w:r>
      <w:r w:rsidRPr="0082208E">
        <w:rPr>
          <w:rFonts w:asciiTheme="majorHAnsi" w:hAnsiTheme="majorHAnsi" w:cstheme="majorHAnsi"/>
          <w:sz w:val="22"/>
          <w:szCs w:val="22"/>
        </w:rPr>
        <w:t>OSHA 10 Hours Outreach Training Program for Construction, completed on 2</w:t>
      </w:r>
      <w:r w:rsidRPr="0082208E">
        <w:rPr>
          <w:rFonts w:asciiTheme="majorHAnsi" w:hAnsiTheme="majorHAnsi" w:cstheme="majorHAnsi"/>
          <w:sz w:val="22"/>
          <w:szCs w:val="22"/>
          <w:vertAlign w:val="superscript"/>
        </w:rPr>
        <w:t>nd</w:t>
      </w:r>
      <w:r w:rsidRPr="0082208E">
        <w:rPr>
          <w:rFonts w:asciiTheme="majorHAnsi" w:hAnsiTheme="majorHAnsi" w:cstheme="majorHAnsi"/>
          <w:sz w:val="22"/>
          <w:szCs w:val="22"/>
        </w:rPr>
        <w:t xml:space="preserve"> February 2026</w:t>
      </w:r>
    </w:p>
    <w:p w14:paraId="2BC8568A" w14:textId="77777777" w:rsidR="0025104C" w:rsidRDefault="0025104C" w:rsidP="0025104C">
      <w:pPr>
        <w:pStyle w:val="ListParagraph"/>
        <w:numPr>
          <w:ilvl w:val="0"/>
          <w:numId w:val="16"/>
        </w:numPr>
        <w:spacing w:after="0"/>
        <w:ind w:left="-216"/>
        <w:jc w:val="both"/>
        <w:rPr>
          <w:rFonts w:asciiTheme="majorHAnsi" w:hAnsiTheme="majorHAnsi" w:cstheme="majorHAnsi"/>
          <w:b/>
          <w:bCs/>
          <w:lang w:val="en-IN"/>
        </w:rPr>
      </w:pPr>
      <w:r w:rsidRPr="0082208E">
        <w:rPr>
          <w:rFonts w:asciiTheme="majorHAnsi" w:hAnsiTheme="majorHAnsi" w:cstheme="majorHAnsi"/>
          <w:b/>
          <w:bCs/>
          <w:lang w:val="en-IN"/>
        </w:rPr>
        <w:t>REFERENCES</w:t>
      </w:r>
    </w:p>
    <w:p w14:paraId="36C98123" w14:textId="30F3F0C5" w:rsidR="0082208E" w:rsidRPr="0082208E" w:rsidRDefault="0082208E" w:rsidP="002E3C30">
      <w:pPr>
        <w:pStyle w:val="ListParagraph"/>
        <w:numPr>
          <w:ilvl w:val="0"/>
          <w:numId w:val="34"/>
        </w:numPr>
        <w:spacing w:after="0"/>
        <w:ind w:left="36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</w:rPr>
        <w:t xml:space="preserve">Dana Mark Peterson: retired (SES-2) CFO, Comptroller Special Operations Financial Mgt (SOFM) U.S. Special Operations Command (USSOCOM) dmpeter@gmail.com and +17035687204. </w:t>
      </w:r>
    </w:p>
    <w:p w14:paraId="2437429C" w14:textId="77777777" w:rsidR="0082208E" w:rsidRPr="0082208E" w:rsidRDefault="0082208E" w:rsidP="002E3C30">
      <w:pPr>
        <w:pStyle w:val="ListParagraph"/>
        <w:numPr>
          <w:ilvl w:val="0"/>
          <w:numId w:val="34"/>
        </w:numPr>
        <w:spacing w:after="0"/>
        <w:ind w:left="36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</w:rPr>
        <w:lastRenderedPageBreak/>
        <w:t xml:space="preserve">Sherilyn Gwen Boyle Phone Ph#: (540) 903-5081 and Mail: harrellsg@gmail.com, Previous work: Marine Corps Systems Command, 2200 Lester St, Quantico, VA 22134, United States, </w:t>
      </w:r>
      <w:proofErr w:type="gramStart"/>
      <w:r w:rsidRPr="0082208E">
        <w:rPr>
          <w:rFonts w:asciiTheme="majorHAnsi" w:hAnsiTheme="majorHAnsi" w:cstheme="majorHAnsi"/>
        </w:rPr>
        <w:t>Retired</w:t>
      </w:r>
      <w:proofErr w:type="gramEnd"/>
      <w:r w:rsidRPr="0082208E">
        <w:rPr>
          <w:rFonts w:asciiTheme="majorHAnsi" w:hAnsiTheme="majorHAnsi" w:cstheme="majorHAnsi"/>
        </w:rPr>
        <w:t xml:space="preserve"> 31 Mar 2021, Deployed in 2013-2014 to Afghanistan with Combined Security Transition Command (CSTC-A) </w:t>
      </w:r>
    </w:p>
    <w:p w14:paraId="2981F805" w14:textId="4E2DF7DA" w:rsidR="0082208E" w:rsidRPr="00820455" w:rsidRDefault="0082208E" w:rsidP="002E3C30">
      <w:pPr>
        <w:pStyle w:val="ListParagraph"/>
        <w:numPr>
          <w:ilvl w:val="0"/>
          <w:numId w:val="34"/>
        </w:numPr>
        <w:spacing w:after="0"/>
        <w:ind w:left="360"/>
        <w:jc w:val="both"/>
        <w:rPr>
          <w:rFonts w:asciiTheme="majorHAnsi" w:hAnsiTheme="majorHAnsi" w:cstheme="majorHAnsi"/>
          <w:lang w:val="en-IN"/>
        </w:rPr>
      </w:pPr>
      <w:r w:rsidRPr="0082208E">
        <w:rPr>
          <w:rFonts w:asciiTheme="majorHAnsi" w:hAnsiTheme="majorHAnsi" w:cstheme="majorHAnsi"/>
        </w:rPr>
        <w:t>Arien Mack, Alfred and Monett Marrow Professor of Psychology Emeritus, Editor, and Social Research: An International Quarterly, Director, Center for Public Scholarship, Director, New University in Exile Consortium, MackArie@newschool.edu and 0019174145242</w:t>
      </w:r>
    </w:p>
    <w:p w14:paraId="43E5C2DB" w14:textId="77777777" w:rsidR="00820455" w:rsidRPr="0082208E" w:rsidRDefault="00820455" w:rsidP="00820455">
      <w:pPr>
        <w:pStyle w:val="ListParagraph"/>
        <w:spacing w:after="0"/>
        <w:ind w:left="360"/>
        <w:jc w:val="both"/>
        <w:rPr>
          <w:rFonts w:asciiTheme="majorHAnsi" w:hAnsiTheme="majorHAnsi" w:cstheme="majorHAnsi"/>
          <w:lang w:val="en-IN"/>
        </w:rPr>
      </w:pPr>
    </w:p>
    <w:p w14:paraId="3FACAFF1" w14:textId="51AB0967" w:rsidR="0025104C" w:rsidRPr="00820455" w:rsidRDefault="0082208E" w:rsidP="0025104C">
      <w:pPr>
        <w:pStyle w:val="ListParagraph"/>
        <w:spacing w:after="0"/>
        <w:ind w:left="72"/>
        <w:jc w:val="both"/>
        <w:rPr>
          <w:rFonts w:asciiTheme="majorHAnsi" w:hAnsiTheme="majorHAnsi" w:cstheme="majorHAnsi"/>
          <w:b/>
          <w:bCs/>
          <w:lang w:val="en-IN"/>
        </w:rPr>
      </w:pPr>
      <w:r w:rsidRPr="00820455">
        <w:rPr>
          <w:rFonts w:asciiTheme="majorHAnsi" w:hAnsiTheme="majorHAnsi" w:cstheme="majorHAnsi"/>
          <w:b/>
          <w:bCs/>
          <w:lang w:val="en-IN"/>
        </w:rPr>
        <w:t>More references will be</w:t>
      </w:r>
      <w:r w:rsidR="0025104C" w:rsidRPr="00820455">
        <w:rPr>
          <w:rFonts w:asciiTheme="majorHAnsi" w:hAnsiTheme="majorHAnsi" w:cstheme="majorHAnsi"/>
          <w:b/>
          <w:bCs/>
          <w:lang w:val="en-IN"/>
        </w:rPr>
        <w:t xml:space="preserve"> Available upon request</w:t>
      </w:r>
    </w:p>
    <w:sectPr w:rsidR="0025104C" w:rsidRPr="00820455" w:rsidSect="00D004BC"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398CE6" w14:textId="77777777" w:rsidR="00AE40D5" w:rsidRDefault="00AE40D5" w:rsidP="00D004BC">
      <w:r>
        <w:separator/>
      </w:r>
    </w:p>
  </w:endnote>
  <w:endnote w:type="continuationSeparator" w:id="0">
    <w:p w14:paraId="632043F0" w14:textId="77777777" w:rsidR="00AE40D5" w:rsidRDefault="00AE40D5" w:rsidP="00D00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858F15" w14:textId="77777777" w:rsidR="00AE40D5" w:rsidRDefault="00AE40D5" w:rsidP="00D004BC">
      <w:r>
        <w:separator/>
      </w:r>
    </w:p>
  </w:footnote>
  <w:footnote w:type="continuationSeparator" w:id="0">
    <w:p w14:paraId="4126730F" w14:textId="77777777" w:rsidR="00AE40D5" w:rsidRDefault="00AE40D5" w:rsidP="00D004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F89913" w14:textId="77777777" w:rsidR="00D004BC" w:rsidRDefault="00D004BC" w:rsidP="00D004BC">
    <w:pPr>
      <w:ind w:right="11"/>
      <w:jc w:val="center"/>
      <w:rPr>
        <w:rFonts w:asciiTheme="minorHAnsi" w:hAnsiTheme="minorHAnsi" w:cstheme="minorHAnsi"/>
        <w:b/>
        <w:bCs/>
        <w:lang w:val="de-DE"/>
      </w:rPr>
    </w:pPr>
    <w:r w:rsidRPr="007200F8">
      <w:rPr>
        <w:rFonts w:asciiTheme="minorHAnsi" w:hAnsiTheme="minorHAnsi" w:cstheme="minorHAnsi"/>
        <w:b/>
        <w:bCs/>
        <w:lang w:val="de-DE"/>
      </w:rPr>
      <w:t xml:space="preserve">MOHAMMAD KAZIM KARIMI </w:t>
    </w:r>
  </w:p>
  <w:p w14:paraId="6A156590" w14:textId="19E0A855" w:rsidR="00D004BC" w:rsidRDefault="00D004BC" w:rsidP="00D004BC">
    <w:pPr>
      <w:ind w:right="11"/>
      <w:jc w:val="center"/>
      <w:rPr>
        <w:rFonts w:asciiTheme="minorHAnsi" w:hAnsiTheme="minorHAnsi" w:cstheme="minorHAnsi"/>
        <w:lang w:val="de-DE"/>
      </w:rPr>
    </w:pPr>
    <w:r>
      <w:rPr>
        <w:rFonts w:ascii="Cambria" w:eastAsia="Cambria" w:hAnsi="Cambria" w:cs="Cambria"/>
      </w:rPr>
      <w:t>Woodbridge VA, 22192</w:t>
    </w:r>
    <w:r w:rsidRPr="00E15CAD">
      <w:rPr>
        <w:rFonts w:ascii="Cambria" w:eastAsia="Cambria" w:hAnsi="Cambria" w:cs="Cambria"/>
        <w:color w:val="000000" w:themeColor="text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.  </w:t>
    </w:r>
    <w:r w:rsidR="00D04F33">
      <w:rPr>
        <w:color w:val="212121"/>
      </w:rPr>
      <w:t xml:space="preserve">Kkarimiab81@gmail.com </w:t>
    </w:r>
    <w:r>
      <w:rPr>
        <w:rFonts w:ascii="Cambria" w:eastAsia="Cambria" w:hAnsi="Cambria" w:cs="Cambria"/>
      </w:rPr>
      <w:t xml:space="preserve">• </w:t>
    </w:r>
    <w:r w:rsidRPr="0088070B">
      <w:rPr>
        <w:rFonts w:asciiTheme="minorHAnsi" w:hAnsiTheme="minorHAnsi" w:cstheme="minorHAnsi"/>
        <w:lang w:val="de-DE"/>
      </w:rPr>
      <w:t>+1 (540)-223-5407</w:t>
    </w:r>
  </w:p>
  <w:p w14:paraId="3EFC15D9" w14:textId="13BB573E" w:rsidR="00D004BC" w:rsidRDefault="003C3FD9" w:rsidP="00D004BC">
    <w:pPr>
      <w:ind w:right="11"/>
      <w:jc w:val="center"/>
    </w:pPr>
    <w:r>
      <w:rPr>
        <w:noProof/>
      </w:rPr>
      <mc:AlternateContent>
        <mc:Choice Requires="wpg">
          <w:drawing>
            <wp:inline distT="0" distB="0" distL="0" distR="0" wp14:anchorId="6FE987D4" wp14:editId="721E6952">
              <wp:extent cx="6348095" cy="8890"/>
              <wp:effectExtent l="0" t="0" r="0" b="635"/>
              <wp:docPr id="2143905396" name="Group 45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48095" cy="8890"/>
                        <a:chOff x="0" y="0"/>
                        <a:chExt cx="63480" cy="88"/>
                      </a:xfrm>
                    </wpg:grpSpPr>
                    <wps:wsp>
                      <wps:cNvPr id="1490184594" name="Shape 5107"/>
                      <wps:cNvSpPr>
                        <a:spLocks/>
                      </wps:cNvSpPr>
                      <wps:spPr bwMode="auto">
                        <a:xfrm>
                          <a:off x="0" y="0"/>
                          <a:ext cx="63480" cy="91"/>
                        </a:xfrm>
                        <a:custGeom>
                          <a:avLst/>
                          <a:gdLst>
                            <a:gd name="T0" fmla="*/ 0 w 6348095"/>
                            <a:gd name="T1" fmla="*/ 0 h 9144"/>
                            <a:gd name="T2" fmla="*/ 6348095 w 6348095"/>
                            <a:gd name="T3" fmla="*/ 0 h 9144"/>
                            <a:gd name="T4" fmla="*/ 6348095 w 6348095"/>
                            <a:gd name="T5" fmla="*/ 9144 h 9144"/>
                            <a:gd name="T6" fmla="*/ 0 w 6348095"/>
                            <a:gd name="T7" fmla="*/ 9144 h 9144"/>
                            <a:gd name="T8" fmla="*/ 0 w 6348095"/>
                            <a:gd name="T9" fmla="*/ 0 h 9144"/>
                            <a:gd name="T10" fmla="*/ 0 w 6348095"/>
                            <a:gd name="T11" fmla="*/ 0 h 9144"/>
                            <a:gd name="T12" fmla="*/ 6348095 w 634809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6348095" h="9144">
                              <a:moveTo>
                                <a:pt x="0" y="0"/>
                              </a:moveTo>
                              <a:lnTo>
                                <a:pt x="6348095" y="0"/>
                              </a:lnTo>
                              <a:lnTo>
                                <a:pt x="634809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06C7D7FF" id="Group 4557" o:spid="_x0000_s1026" style="width:499.85pt;height:.7pt;mso-position-horizontal-relative:char;mso-position-vertical-relative:line" coordsize="63480,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">
              <v:shape id="Shape 5107" o:spid="_x0000_s1027" style="position:absolute;width:63480;height:91;visibility:visible;mso-wrap-style:square;v-text-anchor:top" coordsize="634809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" path="m,l6348095,r,9144l,9144,,e" fillcolor="black" stroked="f" strokeweight="0">
                <v:stroke miterlimit="83231f" joinstyle="miter"/>
                <v:path arrowok="t" o:connecttype="custom" o:connectlocs="0,0;63480,0;63480,91;0,91;0,0" o:connectangles="0,0,0,0,0" textboxrect="0,0,6348095,9144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E3FA7"/>
    <w:multiLevelType w:val="hybridMultilevel"/>
    <w:tmpl w:val="709C7D6A"/>
    <w:lvl w:ilvl="0" w:tplc="40090001">
      <w:start w:val="1"/>
      <w:numFmt w:val="bullet"/>
      <w:lvlText w:val=""/>
      <w:lvlJc w:val="left"/>
      <w:pPr>
        <w:ind w:left="49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1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3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5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7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9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1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3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53" w:hanging="360"/>
      </w:pPr>
      <w:rPr>
        <w:rFonts w:ascii="Wingdings" w:hAnsi="Wingdings" w:hint="default"/>
      </w:rPr>
    </w:lvl>
  </w:abstractNum>
  <w:abstractNum w:abstractNumId="1" w15:restartNumberingAfterBreak="0">
    <w:nsid w:val="05B46B80"/>
    <w:multiLevelType w:val="multilevel"/>
    <w:tmpl w:val="4A4CA87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C94510"/>
    <w:multiLevelType w:val="hybridMultilevel"/>
    <w:tmpl w:val="68064258"/>
    <w:lvl w:ilvl="0" w:tplc="4009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3" w15:restartNumberingAfterBreak="0">
    <w:nsid w:val="0E7A05AA"/>
    <w:multiLevelType w:val="multilevel"/>
    <w:tmpl w:val="E0A25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B94ED4"/>
    <w:multiLevelType w:val="hybridMultilevel"/>
    <w:tmpl w:val="AB70543E"/>
    <w:lvl w:ilvl="0" w:tplc="4009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5" w15:restartNumberingAfterBreak="0">
    <w:nsid w:val="13765A24"/>
    <w:multiLevelType w:val="multilevel"/>
    <w:tmpl w:val="ACE8E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216584"/>
    <w:multiLevelType w:val="multilevel"/>
    <w:tmpl w:val="95661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652372"/>
    <w:multiLevelType w:val="hybridMultilevel"/>
    <w:tmpl w:val="1382AFEA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1EF14604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5222A"/>
    <w:multiLevelType w:val="hybridMultilevel"/>
    <w:tmpl w:val="992213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33830"/>
    <w:multiLevelType w:val="multilevel"/>
    <w:tmpl w:val="9796F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BE3440"/>
    <w:multiLevelType w:val="multilevel"/>
    <w:tmpl w:val="6D1A0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576651"/>
    <w:multiLevelType w:val="multilevel"/>
    <w:tmpl w:val="089CA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72470D"/>
    <w:multiLevelType w:val="multilevel"/>
    <w:tmpl w:val="E32C8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578287B"/>
    <w:multiLevelType w:val="hybridMultilevel"/>
    <w:tmpl w:val="87D80A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1D66B3"/>
    <w:multiLevelType w:val="hybridMultilevel"/>
    <w:tmpl w:val="82520C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A21462"/>
    <w:multiLevelType w:val="multilevel"/>
    <w:tmpl w:val="442A7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D43F06"/>
    <w:multiLevelType w:val="hybridMultilevel"/>
    <w:tmpl w:val="2BD2716A"/>
    <w:lvl w:ilvl="0" w:tplc="4009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18" w15:restartNumberingAfterBreak="0">
    <w:nsid w:val="3F282525"/>
    <w:multiLevelType w:val="hybridMultilevel"/>
    <w:tmpl w:val="58D2CF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09128B"/>
    <w:multiLevelType w:val="hybridMultilevel"/>
    <w:tmpl w:val="80F0D59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1F60DF"/>
    <w:multiLevelType w:val="multilevel"/>
    <w:tmpl w:val="3DF42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30F1EB2"/>
    <w:multiLevelType w:val="hybridMultilevel"/>
    <w:tmpl w:val="879CF0C8"/>
    <w:lvl w:ilvl="0" w:tplc="40090001">
      <w:start w:val="1"/>
      <w:numFmt w:val="bullet"/>
      <w:lvlText w:val=""/>
      <w:lvlJc w:val="left"/>
      <w:pPr>
        <w:ind w:left="38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44" w:hanging="360"/>
      </w:pPr>
      <w:rPr>
        <w:rFonts w:ascii="Wingdings" w:hAnsi="Wingdings" w:hint="default"/>
      </w:rPr>
    </w:lvl>
  </w:abstractNum>
  <w:abstractNum w:abstractNumId="22" w15:restartNumberingAfterBreak="0">
    <w:nsid w:val="541C6AA6"/>
    <w:multiLevelType w:val="multilevel"/>
    <w:tmpl w:val="61603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8A914F5"/>
    <w:multiLevelType w:val="hybridMultilevel"/>
    <w:tmpl w:val="5948A7C2"/>
    <w:lvl w:ilvl="0" w:tplc="4009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24" w15:restartNumberingAfterBreak="0">
    <w:nsid w:val="58B8446D"/>
    <w:multiLevelType w:val="multilevel"/>
    <w:tmpl w:val="FFFFFFFF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</w:pPr>
      <w:rPr>
        <w:rFonts w:cs="Times New Roman"/>
      </w:r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</w:pPr>
      <w:rPr>
        <w:rFonts w:cs="Times New Roman"/>
      </w:rPr>
    </w:lvl>
    <w:lvl w:ilvl="2">
      <w:start w:val="1"/>
      <w:numFmt w:val="lowerLetter"/>
      <w:pStyle w:val="Heading3"/>
      <w:lvlText w:val="(%3)"/>
      <w:lvlJc w:val="left"/>
      <w:pPr>
        <w:tabs>
          <w:tab w:val="num" w:pos="1872"/>
        </w:tabs>
        <w:ind w:left="1872" w:hanging="432"/>
      </w:pPr>
      <w:rPr>
        <w:rFonts w:cs="Times New Roman"/>
      </w:rPr>
    </w:lvl>
    <w:lvl w:ilvl="3">
      <w:start w:val="1"/>
      <w:numFmt w:val="lowerRoman"/>
      <w:pStyle w:val="Heading4"/>
      <w:lvlText w:val="(%4)"/>
      <w:lvlJc w:val="right"/>
      <w:pPr>
        <w:tabs>
          <w:tab w:val="num" w:pos="774"/>
        </w:tabs>
        <w:ind w:left="774" w:hanging="144"/>
      </w:pPr>
      <w:rPr>
        <w:rFonts w:cs="Times New Roman"/>
      </w:r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  <w:rPr>
        <w:rFonts w:cs="Times New Roman"/>
      </w:r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  <w:rPr>
        <w:rFonts w:cs="Times New Roman"/>
      </w:r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/>
      </w:rPr>
    </w:lvl>
  </w:abstractNum>
  <w:abstractNum w:abstractNumId="25" w15:restartNumberingAfterBreak="0">
    <w:nsid w:val="5A692538"/>
    <w:multiLevelType w:val="hybridMultilevel"/>
    <w:tmpl w:val="3EC8FE3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B0529F8"/>
    <w:multiLevelType w:val="multilevel"/>
    <w:tmpl w:val="8C32F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D804EE9"/>
    <w:multiLevelType w:val="multilevel"/>
    <w:tmpl w:val="FEEE9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FEA50A3"/>
    <w:multiLevelType w:val="multilevel"/>
    <w:tmpl w:val="846CB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4433527"/>
    <w:multiLevelType w:val="multilevel"/>
    <w:tmpl w:val="9820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94F574D"/>
    <w:multiLevelType w:val="hybridMultilevel"/>
    <w:tmpl w:val="B59251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680005"/>
    <w:multiLevelType w:val="multilevel"/>
    <w:tmpl w:val="BD34F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CE444FD"/>
    <w:multiLevelType w:val="hybridMultilevel"/>
    <w:tmpl w:val="BB24EF38"/>
    <w:lvl w:ilvl="0" w:tplc="40090001">
      <w:start w:val="1"/>
      <w:numFmt w:val="bullet"/>
      <w:lvlText w:val=""/>
      <w:lvlJc w:val="left"/>
      <w:pPr>
        <w:ind w:left="4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33" w15:restartNumberingAfterBreak="0">
    <w:nsid w:val="772C2F03"/>
    <w:multiLevelType w:val="hybridMultilevel"/>
    <w:tmpl w:val="83583B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F359B"/>
    <w:multiLevelType w:val="multilevel"/>
    <w:tmpl w:val="9954D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EA84420"/>
    <w:multiLevelType w:val="hybridMultilevel"/>
    <w:tmpl w:val="60F4E8D8"/>
    <w:lvl w:ilvl="0" w:tplc="4009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num w:numId="1" w16cid:durableId="681667416">
    <w:abstractNumId w:val="24"/>
  </w:num>
  <w:num w:numId="2" w16cid:durableId="2107848159">
    <w:abstractNumId w:val="8"/>
  </w:num>
  <w:num w:numId="3" w16cid:durableId="2056149490">
    <w:abstractNumId w:val="18"/>
  </w:num>
  <w:num w:numId="4" w16cid:durableId="1450392129">
    <w:abstractNumId w:val="2"/>
  </w:num>
  <w:num w:numId="5" w16cid:durableId="708379223">
    <w:abstractNumId w:val="17"/>
  </w:num>
  <w:num w:numId="6" w16cid:durableId="884878119">
    <w:abstractNumId w:val="35"/>
  </w:num>
  <w:num w:numId="7" w16cid:durableId="530653169">
    <w:abstractNumId w:val="33"/>
  </w:num>
  <w:num w:numId="8" w16cid:durableId="1925989290">
    <w:abstractNumId w:val="23"/>
  </w:num>
  <w:num w:numId="9" w16cid:durableId="1770463923">
    <w:abstractNumId w:val="4"/>
  </w:num>
  <w:num w:numId="10" w16cid:durableId="2075856550">
    <w:abstractNumId w:val="9"/>
  </w:num>
  <w:num w:numId="11" w16cid:durableId="1522432366">
    <w:abstractNumId w:val="0"/>
  </w:num>
  <w:num w:numId="12" w16cid:durableId="2092893033">
    <w:abstractNumId w:val="32"/>
  </w:num>
  <w:num w:numId="13" w16cid:durableId="1972861184">
    <w:abstractNumId w:val="21"/>
  </w:num>
  <w:num w:numId="14" w16cid:durableId="1721244810">
    <w:abstractNumId w:val="7"/>
  </w:num>
  <w:num w:numId="15" w16cid:durableId="85807018">
    <w:abstractNumId w:val="30"/>
  </w:num>
  <w:num w:numId="16" w16cid:durableId="1321814507">
    <w:abstractNumId w:val="1"/>
  </w:num>
  <w:num w:numId="17" w16cid:durableId="154802376">
    <w:abstractNumId w:val="34"/>
  </w:num>
  <w:num w:numId="18" w16cid:durableId="317078970">
    <w:abstractNumId w:val="31"/>
  </w:num>
  <w:num w:numId="19" w16cid:durableId="1544638406">
    <w:abstractNumId w:val="20"/>
  </w:num>
  <w:num w:numId="20" w16cid:durableId="335042024">
    <w:abstractNumId w:val="13"/>
  </w:num>
  <w:num w:numId="21" w16cid:durableId="853568146">
    <w:abstractNumId w:val="26"/>
  </w:num>
  <w:num w:numId="22" w16cid:durableId="1590774384">
    <w:abstractNumId w:val="10"/>
  </w:num>
  <w:num w:numId="23" w16cid:durableId="1613170938">
    <w:abstractNumId w:val="29"/>
  </w:num>
  <w:num w:numId="24" w16cid:durableId="1364480147">
    <w:abstractNumId w:val="6"/>
  </w:num>
  <w:num w:numId="25" w16cid:durableId="331832053">
    <w:abstractNumId w:val="28"/>
  </w:num>
  <w:num w:numId="26" w16cid:durableId="1452440149">
    <w:abstractNumId w:val="11"/>
  </w:num>
  <w:num w:numId="27" w16cid:durableId="615790608">
    <w:abstractNumId w:val="27"/>
  </w:num>
  <w:num w:numId="28" w16cid:durableId="1039545606">
    <w:abstractNumId w:val="3"/>
  </w:num>
  <w:num w:numId="29" w16cid:durableId="1673143245">
    <w:abstractNumId w:val="22"/>
  </w:num>
  <w:num w:numId="30" w16cid:durableId="2141874652">
    <w:abstractNumId w:val="12"/>
  </w:num>
  <w:num w:numId="31" w16cid:durableId="185406266">
    <w:abstractNumId w:val="19"/>
  </w:num>
  <w:num w:numId="32" w16cid:durableId="1381050020">
    <w:abstractNumId w:val="5"/>
  </w:num>
  <w:num w:numId="33" w16cid:durableId="1446538336">
    <w:abstractNumId w:val="25"/>
  </w:num>
  <w:num w:numId="34" w16cid:durableId="357506030">
    <w:abstractNumId w:val="16"/>
  </w:num>
  <w:num w:numId="35" w16cid:durableId="1625118859">
    <w:abstractNumId w:val="15"/>
  </w:num>
  <w:num w:numId="36" w16cid:durableId="10341138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TGwMDIwMDextLBQ0lEKTi0uzszPAykwNK0FALXHQOwtAAAA"/>
  </w:docVars>
  <w:rsids>
    <w:rsidRoot w:val="005311D9"/>
    <w:rsid w:val="0000713C"/>
    <w:rsid w:val="00073FFA"/>
    <w:rsid w:val="0009264D"/>
    <w:rsid w:val="000B5915"/>
    <w:rsid w:val="000C64FE"/>
    <w:rsid w:val="000F3812"/>
    <w:rsid w:val="00100200"/>
    <w:rsid w:val="0011014B"/>
    <w:rsid w:val="001501F5"/>
    <w:rsid w:val="00153C35"/>
    <w:rsid w:val="001619DE"/>
    <w:rsid w:val="00172DDB"/>
    <w:rsid w:val="00196DF8"/>
    <w:rsid w:val="001A087B"/>
    <w:rsid w:val="001C779C"/>
    <w:rsid w:val="001D57D8"/>
    <w:rsid w:val="001D7737"/>
    <w:rsid w:val="00204D57"/>
    <w:rsid w:val="0025104C"/>
    <w:rsid w:val="00295219"/>
    <w:rsid w:val="002A079E"/>
    <w:rsid w:val="002D4136"/>
    <w:rsid w:val="002E201E"/>
    <w:rsid w:val="002E3C30"/>
    <w:rsid w:val="002F2E7C"/>
    <w:rsid w:val="00366351"/>
    <w:rsid w:val="003945EC"/>
    <w:rsid w:val="003B0557"/>
    <w:rsid w:val="003B14DE"/>
    <w:rsid w:val="003C3FD9"/>
    <w:rsid w:val="00417FA4"/>
    <w:rsid w:val="00420E73"/>
    <w:rsid w:val="00445436"/>
    <w:rsid w:val="00446571"/>
    <w:rsid w:val="00461C97"/>
    <w:rsid w:val="00470010"/>
    <w:rsid w:val="005311D9"/>
    <w:rsid w:val="00596B97"/>
    <w:rsid w:val="00596EDF"/>
    <w:rsid w:val="005A5E47"/>
    <w:rsid w:val="005B2EAA"/>
    <w:rsid w:val="005B7172"/>
    <w:rsid w:val="005C797E"/>
    <w:rsid w:val="00621B68"/>
    <w:rsid w:val="006739E5"/>
    <w:rsid w:val="00687163"/>
    <w:rsid w:val="00693163"/>
    <w:rsid w:val="006A3F45"/>
    <w:rsid w:val="006E66BE"/>
    <w:rsid w:val="007106BC"/>
    <w:rsid w:val="00713728"/>
    <w:rsid w:val="007200F8"/>
    <w:rsid w:val="00732023"/>
    <w:rsid w:val="007829D1"/>
    <w:rsid w:val="007D7A4E"/>
    <w:rsid w:val="008133C5"/>
    <w:rsid w:val="00814A7A"/>
    <w:rsid w:val="00816D15"/>
    <w:rsid w:val="00820455"/>
    <w:rsid w:val="0082208E"/>
    <w:rsid w:val="00851CA0"/>
    <w:rsid w:val="0086019B"/>
    <w:rsid w:val="008710C8"/>
    <w:rsid w:val="00875CBC"/>
    <w:rsid w:val="0088070B"/>
    <w:rsid w:val="00891FDF"/>
    <w:rsid w:val="008C4452"/>
    <w:rsid w:val="008F2F8F"/>
    <w:rsid w:val="00971811"/>
    <w:rsid w:val="00971F08"/>
    <w:rsid w:val="00994BDA"/>
    <w:rsid w:val="009E335C"/>
    <w:rsid w:val="009E4706"/>
    <w:rsid w:val="00A17829"/>
    <w:rsid w:val="00A405C9"/>
    <w:rsid w:val="00A51548"/>
    <w:rsid w:val="00A53640"/>
    <w:rsid w:val="00A5394D"/>
    <w:rsid w:val="00AE40D5"/>
    <w:rsid w:val="00AF2EE8"/>
    <w:rsid w:val="00B23130"/>
    <w:rsid w:val="00B32E5F"/>
    <w:rsid w:val="00B569F3"/>
    <w:rsid w:val="00B85694"/>
    <w:rsid w:val="00BC1940"/>
    <w:rsid w:val="00BF4865"/>
    <w:rsid w:val="00C01A16"/>
    <w:rsid w:val="00C40E1E"/>
    <w:rsid w:val="00C5086C"/>
    <w:rsid w:val="00C65475"/>
    <w:rsid w:val="00CA7A94"/>
    <w:rsid w:val="00CD124F"/>
    <w:rsid w:val="00CE548E"/>
    <w:rsid w:val="00CF4B6A"/>
    <w:rsid w:val="00D004BC"/>
    <w:rsid w:val="00D04F33"/>
    <w:rsid w:val="00D41839"/>
    <w:rsid w:val="00D41E35"/>
    <w:rsid w:val="00D50080"/>
    <w:rsid w:val="00D72A4F"/>
    <w:rsid w:val="00D7600E"/>
    <w:rsid w:val="00D8378E"/>
    <w:rsid w:val="00DA193A"/>
    <w:rsid w:val="00DB15A3"/>
    <w:rsid w:val="00E027DD"/>
    <w:rsid w:val="00E15CAD"/>
    <w:rsid w:val="00E17622"/>
    <w:rsid w:val="00E26686"/>
    <w:rsid w:val="00E31A53"/>
    <w:rsid w:val="00EE7A67"/>
    <w:rsid w:val="00F12FD3"/>
    <w:rsid w:val="00F734D3"/>
    <w:rsid w:val="00F9668D"/>
    <w:rsid w:val="00F978E2"/>
    <w:rsid w:val="00FA6FD4"/>
    <w:rsid w:val="00FE72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BB7F39"/>
  <w15:docId w15:val="{EB267983-272D-41D3-8760-3D79293C8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1D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311D9"/>
    <w:pPr>
      <w:keepNext/>
      <w:numPr>
        <w:numId w:val="1"/>
      </w:numPr>
      <w:outlineLvl w:val="0"/>
    </w:pPr>
    <w:rPr>
      <w:rFonts w:ascii="Helvetica" w:hAnsi="Helvetica"/>
      <w:b/>
      <w:color w:val="000000"/>
      <w:sz w:val="22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311D9"/>
    <w:pPr>
      <w:keepNext/>
      <w:numPr>
        <w:ilvl w:val="1"/>
        <w:numId w:val="1"/>
      </w:numPr>
      <w:outlineLvl w:val="1"/>
    </w:pPr>
    <w:rPr>
      <w:rFonts w:ascii="Helvetica" w:hAnsi="Helvetica"/>
      <w:b/>
      <w:color w:val="000000"/>
      <w:sz w:val="22"/>
      <w:szCs w:val="20"/>
      <w:u w:val="singl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5311D9"/>
    <w:pPr>
      <w:keepNext/>
      <w:numPr>
        <w:ilvl w:val="2"/>
        <w:numId w:val="1"/>
      </w:numPr>
      <w:tabs>
        <w:tab w:val="num" w:pos="720"/>
      </w:tabs>
      <w:ind w:left="720"/>
      <w:outlineLvl w:val="2"/>
    </w:pPr>
    <w:rPr>
      <w:rFonts w:ascii="Helvetica" w:hAnsi="Helvetica"/>
      <w:color w:val="000000"/>
      <w:sz w:val="22"/>
      <w:szCs w:val="20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311D9"/>
    <w:pPr>
      <w:keepNext/>
      <w:numPr>
        <w:ilvl w:val="3"/>
        <w:numId w:val="1"/>
      </w:numPr>
      <w:jc w:val="center"/>
      <w:outlineLvl w:val="3"/>
    </w:pPr>
    <w:rPr>
      <w:rFonts w:ascii="Times" w:hAnsi="Times"/>
      <w:b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5311D9"/>
    <w:pPr>
      <w:keepNext/>
      <w:numPr>
        <w:ilvl w:val="4"/>
        <w:numId w:val="1"/>
      </w:numPr>
      <w:tabs>
        <w:tab w:val="left" w:pos="-936"/>
        <w:tab w:val="left" w:pos="-720"/>
        <w:tab w:val="left" w:pos="0"/>
        <w:tab w:val="left" w:pos="234"/>
        <w:tab w:val="left" w:pos="50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right="432"/>
      <w:jc w:val="both"/>
      <w:outlineLvl w:val="4"/>
    </w:pPr>
    <w:rPr>
      <w:rFonts w:ascii="Times" w:hAnsi="Times"/>
      <w:b/>
      <w:bCs/>
      <w:lang w:val="en-GB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311D9"/>
    <w:pPr>
      <w:keepNext/>
      <w:numPr>
        <w:ilvl w:val="5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right="432"/>
      <w:jc w:val="both"/>
      <w:outlineLvl w:val="5"/>
    </w:pPr>
    <w:rPr>
      <w:rFonts w:ascii="Times" w:hAnsi="Times"/>
      <w:b/>
      <w:szCs w:val="20"/>
      <w:lang w:val="en-GB"/>
    </w:rPr>
  </w:style>
  <w:style w:type="paragraph" w:styleId="Heading7">
    <w:name w:val="heading 7"/>
    <w:basedOn w:val="Normal"/>
    <w:next w:val="Normal"/>
    <w:link w:val="Heading7Char"/>
    <w:uiPriority w:val="99"/>
    <w:qFormat/>
    <w:rsid w:val="005311D9"/>
    <w:pPr>
      <w:keepNext/>
      <w:numPr>
        <w:ilvl w:val="6"/>
        <w:numId w:val="1"/>
      </w:numPr>
      <w:tabs>
        <w:tab w:val="left" w:pos="-936"/>
        <w:tab w:val="left" w:pos="-720"/>
        <w:tab w:val="left" w:pos="0"/>
        <w:tab w:val="left" w:pos="234"/>
        <w:tab w:val="left" w:pos="50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312" w:lineRule="auto"/>
      <w:ind w:right="432"/>
      <w:jc w:val="both"/>
      <w:outlineLvl w:val="6"/>
    </w:pPr>
    <w:rPr>
      <w:rFonts w:ascii="Times" w:hAnsi="Times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11D9"/>
    <w:rPr>
      <w:rFonts w:ascii="Helvetica" w:eastAsia="Times New Roman" w:hAnsi="Helvetica" w:cs="Times New Roman"/>
      <w:b/>
      <w:color w:val="00000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9"/>
    <w:rsid w:val="005311D9"/>
    <w:rPr>
      <w:rFonts w:ascii="Helvetica" w:eastAsia="Times New Roman" w:hAnsi="Helvetica" w:cs="Times New Roman"/>
      <w:b/>
      <w:color w:val="000000"/>
      <w:szCs w:val="20"/>
      <w:u w:val="single"/>
      <w:lang w:val="en-US"/>
    </w:rPr>
  </w:style>
  <w:style w:type="character" w:customStyle="1" w:styleId="Heading3Char">
    <w:name w:val="Heading 3 Char"/>
    <w:basedOn w:val="DefaultParagraphFont"/>
    <w:link w:val="Heading3"/>
    <w:uiPriority w:val="99"/>
    <w:rsid w:val="005311D9"/>
    <w:rPr>
      <w:rFonts w:ascii="Helvetica" w:eastAsia="Times New Roman" w:hAnsi="Helvetica" w:cs="Times New Roman"/>
      <w:color w:val="000000"/>
      <w:szCs w:val="20"/>
      <w:u w:val="single"/>
      <w:lang w:val="en-US"/>
    </w:rPr>
  </w:style>
  <w:style w:type="character" w:customStyle="1" w:styleId="Heading4Char">
    <w:name w:val="Heading 4 Char"/>
    <w:basedOn w:val="DefaultParagraphFont"/>
    <w:link w:val="Heading4"/>
    <w:uiPriority w:val="99"/>
    <w:rsid w:val="005311D9"/>
    <w:rPr>
      <w:rFonts w:ascii="Times" w:eastAsia="Times New Roman" w:hAnsi="Times" w:cs="Times New Roman"/>
      <w:b/>
      <w:sz w:val="24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9"/>
    <w:rsid w:val="005311D9"/>
    <w:rPr>
      <w:rFonts w:ascii="Times" w:eastAsia="Times New Roman" w:hAnsi="Times" w:cs="Times New Roman"/>
      <w:b/>
      <w:bCs/>
      <w:sz w:val="24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5311D9"/>
    <w:rPr>
      <w:rFonts w:ascii="Times" w:eastAsia="Times New Roman" w:hAnsi="Times" w:cs="Times New Roman"/>
      <w:b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5311D9"/>
    <w:rPr>
      <w:rFonts w:ascii="Times" w:eastAsia="Times New Roman" w:hAnsi="Times" w:cs="Times New Roman"/>
      <w:sz w:val="28"/>
      <w:szCs w:val="20"/>
      <w:lang w:val="en-US"/>
    </w:rPr>
  </w:style>
  <w:style w:type="paragraph" w:customStyle="1" w:styleId="Default">
    <w:name w:val="Default"/>
    <w:uiPriority w:val="99"/>
    <w:rsid w:val="005311D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5311D9"/>
    <w:rPr>
      <w:rFonts w:cs="Times New Roman"/>
      <w:color w:val="0000FF"/>
      <w:u w:val="single"/>
    </w:rPr>
  </w:style>
  <w:style w:type="paragraph" w:customStyle="1" w:styleId="Bullets">
    <w:name w:val="Bullets"/>
    <w:basedOn w:val="Normal"/>
    <w:rsid w:val="005311D9"/>
    <w:pPr>
      <w:widowControl w:val="0"/>
      <w:tabs>
        <w:tab w:val="left" w:pos="1520"/>
      </w:tabs>
      <w:autoSpaceDE w:val="0"/>
      <w:autoSpaceDN w:val="0"/>
      <w:adjustRightInd w:val="0"/>
      <w:spacing w:after="100"/>
      <w:ind w:left="1520" w:hanging="260"/>
    </w:pPr>
    <w:rPr>
      <w:rFonts w:ascii="Times" w:hAnsi="Times" w:cs="Times"/>
      <w:sz w:val="26"/>
      <w:szCs w:val="26"/>
    </w:rPr>
  </w:style>
  <w:style w:type="paragraph" w:styleId="ListParagraph">
    <w:name w:val="List Paragraph"/>
    <w:aliases w:val="List Paragraph (numbered (a)),Akapit z listą BS,List Bullet-OpsManual,References,Title Style 1,Main numbered paragraph,Body,List_Paragraph,Multilevel para_II,List Paragraph1,MC Paragraphe Liste,Colorful List - Accent 11,Normal 2"/>
    <w:basedOn w:val="Normal"/>
    <w:link w:val="ListParagraphChar"/>
    <w:qFormat/>
    <w:rsid w:val="005311D9"/>
    <w:pPr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character" w:customStyle="1" w:styleId="ListParagraphChar">
    <w:name w:val="List Paragraph Char"/>
    <w:aliases w:val="List Paragraph (numbered (a)) Char,Akapit z listą BS Char,List Bullet-OpsManual Char,References Char,Title Style 1 Char,Main numbered paragraph Char,Body Char,List_Paragraph Char,Multilevel para_II Char,List Paragraph1 Char"/>
    <w:link w:val="ListParagraph"/>
    <w:locked/>
    <w:rsid w:val="005311D9"/>
    <w:rPr>
      <w:rFonts w:ascii="Calibri" w:eastAsia="Times New Roman" w:hAnsi="Calibri" w:cs="Arial"/>
      <w:lang w:val="en-US"/>
    </w:rPr>
  </w:style>
  <w:style w:type="character" w:customStyle="1" w:styleId="il">
    <w:name w:val="il"/>
    <w:rsid w:val="009E335C"/>
  </w:style>
  <w:style w:type="character" w:styleId="Strong">
    <w:name w:val="Strong"/>
    <w:basedOn w:val="DefaultParagraphFont"/>
    <w:uiPriority w:val="22"/>
    <w:qFormat/>
    <w:rsid w:val="00B85694"/>
    <w:rPr>
      <w:b/>
      <w:bCs/>
    </w:rPr>
  </w:style>
  <w:style w:type="character" w:customStyle="1" w:styleId="a-size-extra-large">
    <w:name w:val="a-size-extra-large"/>
    <w:basedOn w:val="DefaultParagraphFont"/>
    <w:rsid w:val="00971811"/>
  </w:style>
  <w:style w:type="character" w:styleId="UnresolvedMention">
    <w:name w:val="Unresolved Mention"/>
    <w:basedOn w:val="DefaultParagraphFont"/>
    <w:uiPriority w:val="99"/>
    <w:semiHidden/>
    <w:unhideWhenUsed/>
    <w:rsid w:val="003945E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004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4B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004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4B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C65475"/>
    <w:pPr>
      <w:spacing w:before="100" w:beforeAutospacing="1" w:after="100" w:afterAutospacing="1"/>
    </w:pPr>
    <w:rPr>
      <w:lang w:val="en-IN" w:eastAsia="en-IN"/>
    </w:rPr>
  </w:style>
  <w:style w:type="character" w:styleId="Emphasis">
    <w:name w:val="Emphasis"/>
    <w:basedOn w:val="DefaultParagraphFont"/>
    <w:uiPriority w:val="20"/>
    <w:qFormat/>
    <w:rsid w:val="00C6547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51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943</Words>
  <Characters>537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R</dc:creator>
  <cp:keywords/>
  <dc:description/>
  <cp:lastModifiedBy>Rain Phetmany</cp:lastModifiedBy>
  <cp:revision>4</cp:revision>
  <dcterms:created xsi:type="dcterms:W3CDTF">2026-04-25T16:20:00Z</dcterms:created>
  <dcterms:modified xsi:type="dcterms:W3CDTF">2026-05-06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dd433d-b7d0-4b9f-a5b9-ad048789ebed</vt:lpwstr>
  </property>
</Properties>
</file>